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27C85" w14:textId="55C7CD2E" w:rsidR="00CC740D" w:rsidRDefault="008E7E39" w:rsidP="00CC740D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589DDD39" wp14:editId="41586A09">
                <wp:simplePos x="0" y="0"/>
                <wp:positionH relativeFrom="margin">
                  <wp:align>left</wp:align>
                </wp:positionH>
                <wp:positionV relativeFrom="paragraph">
                  <wp:posOffset>409575</wp:posOffset>
                </wp:positionV>
                <wp:extent cx="6667500" cy="2476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247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35BD1" w14:textId="1B877A4D" w:rsidR="00CC740D" w:rsidRPr="00CC740D" w:rsidRDefault="00CC740D" w:rsidP="00CC740D">
                            <w:pPr>
                              <w:jc w:val="center"/>
                              <w:rPr>
                                <w:color w:val="FFFFFF"/>
                                <w:sz w:val="96"/>
                                <w:szCs w:val="96"/>
                                <w:lang w:val="en-US"/>
                              </w:rPr>
                            </w:pPr>
                            <w:proofErr w:type="spellStart"/>
                            <w:r w:rsidRPr="00CC740D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>Glossopdale</w:t>
                            </w:r>
                            <w:proofErr w:type="spellEnd"/>
                            <w:r w:rsidRPr="00CC740D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 xml:space="preserve"> School</w:t>
                            </w:r>
                            <w:r w:rsidR="005D0CA7">
                              <w:rPr>
                                <w:color w:val="B4C6E7"/>
                                <w:sz w:val="96"/>
                                <w:szCs w:val="96"/>
                                <w:lang w:val="en-US"/>
                              </w:rPr>
                              <w:t xml:space="preserve"> and Sixth Form</w:t>
                            </w:r>
                          </w:p>
                          <w:p w14:paraId="0E765FB5" w14:textId="7D363F20" w:rsidR="00CC740D" w:rsidRDefault="00CC740D" w:rsidP="00CC740D">
                            <w:pPr>
                              <w:jc w:val="center"/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C740D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 xml:space="preserve">JOB DESCRIPTION &amp; PERSON SPECIFICATION FOR TEACHER OF </w:t>
                            </w:r>
                            <w:r w:rsidR="00665AE1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MATHS</w:t>
                            </w:r>
                            <w:r w:rsidRPr="00CC740D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 xml:space="preserve"> POST</w:t>
                            </w:r>
                            <w:r w:rsidR="00FB36E1">
                              <w:rPr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DDD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2.25pt;width:525pt;height:195pt;z-index:251656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" filled="f" stroked="f">
                <v:textbox>
                  <w:txbxContent>
                    <w:p w14:paraId="73D35BD1" w14:textId="1B877A4D" w:rsidR="00CC740D" w:rsidRPr="00CC740D" w:rsidRDefault="00CC740D" w:rsidP="00CC740D">
                      <w:pPr>
                        <w:jc w:val="center"/>
                        <w:rPr>
                          <w:color w:val="FFFFFF"/>
                          <w:sz w:val="96"/>
                          <w:szCs w:val="96"/>
                          <w:lang w:val="en-US"/>
                        </w:rPr>
                      </w:pPr>
                      <w:proofErr w:type="spellStart"/>
                      <w:r w:rsidRPr="00CC740D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>Glossopdale</w:t>
                      </w:r>
                      <w:proofErr w:type="spellEnd"/>
                      <w:r w:rsidRPr="00CC740D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 xml:space="preserve"> School</w:t>
                      </w:r>
                      <w:r w:rsidR="005D0CA7">
                        <w:rPr>
                          <w:color w:val="B4C6E7"/>
                          <w:sz w:val="96"/>
                          <w:szCs w:val="96"/>
                          <w:lang w:val="en-US"/>
                        </w:rPr>
                        <w:t xml:space="preserve"> and Sixth Form</w:t>
                      </w:r>
                    </w:p>
                    <w:p w14:paraId="0E765FB5" w14:textId="7D363F20" w:rsidR="00CC740D" w:rsidRDefault="00CC740D" w:rsidP="00CC740D">
                      <w:pPr>
                        <w:jc w:val="center"/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</w:pPr>
                      <w:r w:rsidRPr="00CC740D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 xml:space="preserve">JOB DESCRIPTION &amp; PERSON SPECIFICATION FOR TEACHER OF </w:t>
                      </w:r>
                      <w:r w:rsidR="00665AE1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>MATHS</w:t>
                      </w:r>
                      <w:r w:rsidRPr="00CC740D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 xml:space="preserve"> POST</w:t>
                      </w:r>
                      <w:r w:rsidR="00FB36E1">
                        <w:rPr>
                          <w:color w:val="FFFFFF"/>
                          <w:sz w:val="52"/>
                          <w:szCs w:val="52"/>
                          <w:lang w:val="en-US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B3CC3A7" wp14:editId="21DF9AB2">
                <wp:simplePos x="0" y="0"/>
                <wp:positionH relativeFrom="column">
                  <wp:posOffset>-141605</wp:posOffset>
                </wp:positionH>
                <wp:positionV relativeFrom="paragraph">
                  <wp:posOffset>-377190</wp:posOffset>
                </wp:positionV>
                <wp:extent cx="6809105" cy="7025640"/>
                <wp:effectExtent l="0" t="0" r="0" b="0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09105" cy="7025640"/>
                        </a:xfrm>
                        <a:prstGeom prst="rect">
                          <a:avLst/>
                        </a:prstGeom>
                        <a:solidFill>
                          <a:srgbClr val="052D5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ACAFAFB" id="Rectangle 5" o:spid="_x0000_s1026" style="position:absolute;margin-left:-11.15pt;margin-top:-29.7pt;width:536.15pt;height:553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" fillcolor="#052d57" stroked="f" strokeweight="1pt"/>
            </w:pict>
          </mc:Fallback>
        </mc:AlternateContent>
      </w:r>
    </w:p>
    <w:p w14:paraId="043FF773" w14:textId="77777777" w:rsidR="00CC740D" w:rsidRPr="00123EFA" w:rsidRDefault="00CC740D" w:rsidP="00CC740D"/>
    <w:p w14:paraId="2504B771" w14:textId="05C9637C" w:rsidR="00CC740D" w:rsidRPr="00123EFA" w:rsidRDefault="008E7E39" w:rsidP="00CC74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52A9F62" wp14:editId="0B3B877C">
                <wp:simplePos x="0" y="0"/>
                <wp:positionH relativeFrom="column">
                  <wp:posOffset>-141605</wp:posOffset>
                </wp:positionH>
                <wp:positionV relativeFrom="paragraph">
                  <wp:posOffset>193040</wp:posOffset>
                </wp:positionV>
                <wp:extent cx="6809740" cy="2996565"/>
                <wp:effectExtent l="0" t="0" r="1905" b="381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2996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C3A55E" w14:textId="5CADD2E5" w:rsidR="005B140A" w:rsidRPr="007168C0" w:rsidRDefault="005B140A" w:rsidP="005B140A">
                            <w:pPr>
                              <w:jc w:val="center"/>
                              <w:rPr>
                                <w:b/>
                                <w:bCs/>
                                <w:color w:val="FFFFFF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  <w:p w14:paraId="12ABF944" w14:textId="62FD947B" w:rsidR="005B140A" w:rsidRPr="007168C0" w:rsidRDefault="005939E6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Closing date for applications </w:t>
                            </w:r>
                            <w:r w:rsidR="001254AA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1pm on Monday 21 June 2021</w:t>
                            </w:r>
                            <w:r w:rsidR="00744954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 </w:t>
                            </w:r>
                          </w:p>
                          <w:p w14:paraId="541530EE" w14:textId="4A9E1A34" w:rsidR="00A42522" w:rsidRDefault="00A42522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Interview date </w:t>
                            </w:r>
                            <w:r w:rsidR="009B7710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 xml:space="preserve">w/b 28 June </w:t>
                            </w:r>
                            <w:r w:rsidR="009B7710"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  <w:t>2021</w:t>
                            </w:r>
                            <w:bookmarkStart w:id="0" w:name="_GoBack"/>
                            <w:bookmarkEnd w:id="0"/>
                          </w:p>
                          <w:p w14:paraId="746ACA3C" w14:textId="491CDA87" w:rsidR="00C918B7" w:rsidRPr="007168C0" w:rsidRDefault="009D62D4" w:rsidP="005B140A">
                            <w:pPr>
                              <w:jc w:val="center"/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 xml:space="preserve">INFORMATION FOR APPLICANTS </w:t>
                            </w:r>
                            <w:r w:rsidR="00A42522"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 xml:space="preserve">DOCUMENT CAN </w:t>
                            </w:r>
                            <w:r w:rsidR="00A42522"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br/>
                            </w:r>
                            <w:r w:rsidRPr="009D62D4">
                              <w:rPr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>BE FOUND ON OUR WEBSITE</w:t>
                            </w:r>
                          </w:p>
                          <w:p w14:paraId="3FDD5BCE" w14:textId="77777777" w:rsidR="00C918B7" w:rsidRPr="007168C0" w:rsidRDefault="00C918B7" w:rsidP="005B140A">
                            <w:pPr>
                              <w:jc w:val="center"/>
                              <w:rPr>
                                <w:color w:val="FFFFFF"/>
                                <w:sz w:val="36"/>
                                <w:szCs w:val="36"/>
                                <w:lang w:val="en-US"/>
                              </w:rPr>
                            </w:pPr>
                          </w:p>
                          <w:p w14:paraId="2A17B8FE" w14:textId="77777777" w:rsidR="005B140A" w:rsidRPr="007168C0" w:rsidRDefault="005B140A" w:rsidP="005B140A">
                            <w:pPr>
                              <w:jc w:val="center"/>
                              <w:rPr>
                                <w:color w:val="FFFFF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2A9F6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-11.15pt;margin-top:15.2pt;width:536.2pt;height:235.9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" filled="f" stroked="f">
                <v:textbox>
                  <w:txbxContent>
                    <w:p w14:paraId="5EC3A55E" w14:textId="5CADD2E5" w:rsidR="005B140A" w:rsidRPr="007168C0" w:rsidRDefault="005B140A" w:rsidP="005B140A">
                      <w:pPr>
                        <w:jc w:val="center"/>
                        <w:rPr>
                          <w:b/>
                          <w:bCs/>
                          <w:color w:val="FFFFFF"/>
                          <w:sz w:val="40"/>
                          <w:szCs w:val="40"/>
                          <w:lang w:val="en-US"/>
                        </w:rPr>
                      </w:pPr>
                    </w:p>
                    <w:p w14:paraId="12ABF944" w14:textId="62FD947B" w:rsidR="005B140A" w:rsidRPr="007168C0" w:rsidRDefault="005939E6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Closing date for applications </w:t>
                      </w:r>
                      <w:r w:rsidR="001254AA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1pm on Monday 21 June 2021</w:t>
                      </w:r>
                      <w:r w:rsidR="00744954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 </w:t>
                      </w:r>
                    </w:p>
                    <w:p w14:paraId="541530EE" w14:textId="4A9E1A34" w:rsidR="00A42522" w:rsidRDefault="00A42522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Interview date </w:t>
                      </w:r>
                      <w:r w:rsidR="009B7710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 xml:space="preserve">w/b 28 June </w:t>
                      </w:r>
                      <w:r w:rsidR="009B7710"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  <w:t>2021</w:t>
                      </w:r>
                      <w:bookmarkStart w:id="1" w:name="_GoBack"/>
                      <w:bookmarkEnd w:id="1"/>
                    </w:p>
                    <w:p w14:paraId="746ACA3C" w14:textId="491CDA87" w:rsidR="00C918B7" w:rsidRPr="007168C0" w:rsidRDefault="009D62D4" w:rsidP="005B140A">
                      <w:pPr>
                        <w:jc w:val="center"/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</w:pPr>
                      <w:r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t xml:space="preserve">INFORMATION FOR APPLICANTS </w:t>
                      </w:r>
                      <w:r w:rsidR="00A42522"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t xml:space="preserve">DOCUMENT CAN </w:t>
                      </w:r>
                      <w:r w:rsidR="00A42522"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br/>
                      </w:r>
                      <w:r w:rsidRPr="009D62D4">
                        <w:rPr>
                          <w:color w:val="FFFFFF"/>
                          <w:sz w:val="28"/>
                          <w:szCs w:val="28"/>
                          <w:lang w:val="en-US"/>
                        </w:rPr>
                        <w:t>BE FOUND ON OUR WEBSITE</w:t>
                      </w:r>
                    </w:p>
                    <w:p w14:paraId="3FDD5BCE" w14:textId="77777777" w:rsidR="00C918B7" w:rsidRPr="007168C0" w:rsidRDefault="00C918B7" w:rsidP="005B140A">
                      <w:pPr>
                        <w:jc w:val="center"/>
                        <w:rPr>
                          <w:color w:val="FFFFFF"/>
                          <w:sz w:val="36"/>
                          <w:szCs w:val="36"/>
                          <w:lang w:val="en-US"/>
                        </w:rPr>
                      </w:pPr>
                    </w:p>
                    <w:p w14:paraId="2A17B8FE" w14:textId="77777777" w:rsidR="005B140A" w:rsidRPr="007168C0" w:rsidRDefault="005B140A" w:rsidP="005B140A">
                      <w:pPr>
                        <w:jc w:val="center"/>
                        <w:rPr>
                          <w:color w:val="FFFFF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FE3A86" w14:textId="77777777" w:rsidR="00CC740D" w:rsidRPr="00123EFA" w:rsidRDefault="00CC740D" w:rsidP="00CC740D"/>
    <w:p w14:paraId="741803AA" w14:textId="77777777" w:rsidR="00CC740D" w:rsidRPr="00123EFA" w:rsidRDefault="00CC740D" w:rsidP="00CC740D"/>
    <w:p w14:paraId="58517A8E" w14:textId="77777777" w:rsidR="00CC740D" w:rsidRPr="00123EFA" w:rsidRDefault="00CC740D" w:rsidP="00CC740D"/>
    <w:p w14:paraId="48D785B5" w14:textId="01F8159B" w:rsidR="00CC740D" w:rsidRPr="00123EFA" w:rsidRDefault="008E7E39" w:rsidP="00CC740D">
      <w:r>
        <w:rPr>
          <w:noProof/>
          <w:lang w:eastAsia="en-GB"/>
        </w:rPr>
        <w:drawing>
          <wp:anchor distT="0" distB="0" distL="114300" distR="114300" simplePos="0" relativeHeight="251658752" behindDoc="0" locked="0" layoutInCell="1" allowOverlap="1" wp14:anchorId="6F31318A" wp14:editId="73FE6866">
            <wp:simplePos x="0" y="0"/>
            <wp:positionH relativeFrom="column">
              <wp:posOffset>5029200</wp:posOffset>
            </wp:positionH>
            <wp:positionV relativeFrom="paragraph">
              <wp:posOffset>283845</wp:posOffset>
            </wp:positionV>
            <wp:extent cx="1435100" cy="1402080"/>
            <wp:effectExtent l="0" t="0" r="0" b="0"/>
            <wp:wrapNone/>
            <wp:docPr id="3" name="Picture 8" descr="Image result for glossopdale high schoo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glossopdale high school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14EB8" w14:textId="77777777" w:rsidR="00CC740D" w:rsidRPr="00123EFA" w:rsidRDefault="00CC740D" w:rsidP="00CC740D"/>
    <w:p w14:paraId="71A593C6" w14:textId="77777777" w:rsidR="00CC740D" w:rsidRPr="00123EFA" w:rsidRDefault="00CC740D" w:rsidP="00CC740D"/>
    <w:p w14:paraId="78231633" w14:textId="77777777" w:rsidR="00CC740D" w:rsidRPr="00123EFA" w:rsidRDefault="00CC740D" w:rsidP="00CC740D"/>
    <w:p w14:paraId="7517ABB8" w14:textId="77777777" w:rsidR="00CC740D" w:rsidRPr="00123EFA" w:rsidRDefault="00CC740D" w:rsidP="00CC740D"/>
    <w:p w14:paraId="2823A22A" w14:textId="54C7F27C" w:rsidR="00CC740D" w:rsidRPr="00123EFA" w:rsidRDefault="008E7E39" w:rsidP="00CC740D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D466B26" wp14:editId="14C1402E">
                <wp:simplePos x="0" y="0"/>
                <wp:positionH relativeFrom="margin">
                  <wp:posOffset>-141605</wp:posOffset>
                </wp:positionH>
                <wp:positionV relativeFrom="paragraph">
                  <wp:posOffset>281940</wp:posOffset>
                </wp:positionV>
                <wp:extent cx="6809740" cy="368935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09740" cy="368935"/>
                        </a:xfrm>
                        <a:prstGeom prst="rect">
                          <a:avLst/>
                        </a:prstGeom>
                        <a:solidFill>
                          <a:srgbClr val="F2D42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E14FA22" w14:textId="77777777" w:rsidR="00CC740D" w:rsidRPr="006C38D2" w:rsidRDefault="00CC740D" w:rsidP="00CC740D">
                            <w:pPr>
                              <w:jc w:val="center"/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To </w:t>
                            </w:r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aspire</w:t>
                            </w: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endeavour</w:t>
                            </w:r>
                            <w:proofErr w:type="spellEnd"/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 and </w:t>
                            </w:r>
                            <w:r w:rsidRPr="006C38D2">
                              <w:rPr>
                                <w:b/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>thrive</w:t>
                            </w:r>
                            <w:r w:rsidRPr="006C38D2">
                              <w:rPr>
                                <w:color w:val="002060"/>
                                <w:sz w:val="32"/>
                                <w:szCs w:val="32"/>
                                <w:lang w:val="en-US"/>
                              </w:rPr>
                              <w:t xml:space="preserve"> toget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4D466B26" id="Rectangle 3" o:spid="_x0000_s1028" style="position:absolute;margin-left:-11.15pt;margin-top:22.2pt;width:536.2pt;height:29.0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" fillcolor="#f2d42a" stroked="f" strokeweight="1pt">
                <v:path arrowok="t"/>
                <v:textbox>
                  <w:txbxContent>
                    <w:p w14:paraId="5E14FA22" w14:textId="77777777" w:rsidR="00CC740D" w:rsidRPr="006C38D2" w:rsidRDefault="00CC740D" w:rsidP="00CC740D">
                      <w:pPr>
                        <w:jc w:val="center"/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</w:pP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To </w:t>
                      </w:r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aspire</w:t>
                      </w: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, </w:t>
                      </w:r>
                      <w:proofErr w:type="spellStart"/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endeavour</w:t>
                      </w:r>
                      <w:proofErr w:type="spellEnd"/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 and </w:t>
                      </w:r>
                      <w:r w:rsidRPr="006C38D2">
                        <w:rPr>
                          <w:b/>
                          <w:color w:val="002060"/>
                          <w:sz w:val="32"/>
                          <w:szCs w:val="32"/>
                          <w:lang w:val="en-US"/>
                        </w:rPr>
                        <w:t>thrive</w:t>
                      </w:r>
                      <w:r w:rsidRPr="006C38D2">
                        <w:rPr>
                          <w:color w:val="002060"/>
                          <w:sz w:val="32"/>
                          <w:szCs w:val="32"/>
                          <w:lang w:val="en-US"/>
                        </w:rPr>
                        <w:t xml:space="preserve"> togeth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A10E385" w14:textId="77777777" w:rsidR="00CC740D" w:rsidRPr="00123EFA" w:rsidRDefault="00CC740D" w:rsidP="00CC740D"/>
    <w:p w14:paraId="74F56358" w14:textId="77777777" w:rsidR="00CC740D" w:rsidRDefault="00CC740D" w:rsidP="00CC740D">
      <w:pPr>
        <w:jc w:val="center"/>
      </w:pPr>
    </w:p>
    <w:p w14:paraId="04F114E4" w14:textId="1D68E58C" w:rsidR="00CC740D" w:rsidRPr="00CC740D" w:rsidRDefault="00CC740D" w:rsidP="00CC740D">
      <w:pPr>
        <w:jc w:val="center"/>
        <w:rPr>
          <w:color w:val="595959"/>
          <w:sz w:val="28"/>
        </w:rPr>
      </w:pPr>
      <w:proofErr w:type="spellStart"/>
      <w:r w:rsidRPr="00CC740D">
        <w:rPr>
          <w:color w:val="595959"/>
          <w:sz w:val="28"/>
        </w:rPr>
        <w:t>Glossopdale</w:t>
      </w:r>
      <w:proofErr w:type="spellEnd"/>
      <w:r w:rsidRPr="00CC740D">
        <w:rPr>
          <w:color w:val="595959"/>
          <w:sz w:val="28"/>
        </w:rPr>
        <w:t xml:space="preserve"> School</w:t>
      </w:r>
      <w:r w:rsidR="005D0CA7">
        <w:rPr>
          <w:color w:val="595959"/>
          <w:sz w:val="28"/>
        </w:rPr>
        <w:t xml:space="preserve"> and Sixth Form</w:t>
      </w:r>
    </w:p>
    <w:p w14:paraId="2FBB344A" w14:textId="77777777" w:rsidR="00CC740D" w:rsidRPr="00CC740D" w:rsidRDefault="00CC740D" w:rsidP="00CC740D">
      <w:pPr>
        <w:jc w:val="center"/>
        <w:rPr>
          <w:color w:val="595959"/>
          <w:sz w:val="28"/>
        </w:rPr>
      </w:pPr>
      <w:proofErr w:type="spellStart"/>
      <w:r w:rsidRPr="00CC740D">
        <w:rPr>
          <w:color w:val="595959"/>
          <w:sz w:val="28"/>
        </w:rPr>
        <w:t>Newshaw</w:t>
      </w:r>
      <w:proofErr w:type="spellEnd"/>
      <w:r w:rsidRPr="00CC740D">
        <w:rPr>
          <w:color w:val="595959"/>
          <w:sz w:val="28"/>
        </w:rPr>
        <w:t xml:space="preserve"> Lane • Hadfield, Glossop • SK13 2DA</w:t>
      </w:r>
    </w:p>
    <w:p w14:paraId="3BD1BCF8" w14:textId="798E8C70" w:rsidR="00CC740D" w:rsidRPr="00E9701B" w:rsidRDefault="00CC740D" w:rsidP="00CC740D">
      <w:pPr>
        <w:jc w:val="center"/>
        <w:rPr>
          <w:sz w:val="28"/>
        </w:rPr>
      </w:pPr>
      <w:r w:rsidRPr="00060B92">
        <w:rPr>
          <w:sz w:val="28"/>
        </w:rPr>
        <w:t>https://ww</w:t>
      </w:r>
      <w:r w:rsidR="00060B92">
        <w:rPr>
          <w:sz w:val="28"/>
        </w:rPr>
        <w:t>w.glossopdale.school</w:t>
      </w:r>
    </w:p>
    <w:p w14:paraId="784B57DF" w14:textId="77777777" w:rsidR="00CC740D" w:rsidRPr="00CC740D" w:rsidRDefault="00CC740D" w:rsidP="00CC740D"/>
    <w:p w14:paraId="7D7707C9" w14:textId="77777777" w:rsidR="00240B1E" w:rsidRPr="00B41AB9" w:rsidRDefault="00CC740D" w:rsidP="00B41AB9">
      <w:pPr>
        <w:pStyle w:val="NormalWeb"/>
        <w:spacing w:before="0" w:beforeAutospacing="0" w:after="0" w:afterAutospacing="0"/>
        <w:jc w:val="center"/>
        <w:rPr>
          <w:sz w:val="44"/>
          <w:szCs w:val="44"/>
        </w:rPr>
      </w:pPr>
      <w:r>
        <w:rPr>
          <w:rFonts w:ascii="Calibri" w:hAnsi="Calibri" w:cs="Calibri"/>
          <w:b/>
          <w:bCs/>
          <w:color w:val="000000"/>
          <w:sz w:val="44"/>
          <w:szCs w:val="44"/>
        </w:rPr>
        <w:br w:type="page"/>
      </w:r>
      <w:r w:rsidR="00240B1E" w:rsidRPr="00B41AB9">
        <w:rPr>
          <w:rFonts w:ascii="Calibri" w:hAnsi="Calibri" w:cs="Calibri"/>
          <w:b/>
          <w:bCs/>
          <w:color w:val="000000"/>
          <w:sz w:val="44"/>
          <w:szCs w:val="44"/>
        </w:rPr>
        <w:lastRenderedPageBreak/>
        <w:t>JOB DESCRIPTION</w:t>
      </w:r>
      <w:r w:rsidR="00B41AB9">
        <w:rPr>
          <w:rFonts w:ascii="Calibri" w:hAnsi="Calibri" w:cs="Calibri"/>
          <w:b/>
          <w:bCs/>
          <w:color w:val="000000"/>
          <w:sz w:val="44"/>
          <w:szCs w:val="44"/>
        </w:rPr>
        <w:t xml:space="preserve"> &amp; PERSON SPECIFICATION</w:t>
      </w:r>
    </w:p>
    <w:p w14:paraId="5A729AEF" w14:textId="77777777" w:rsidR="00240B1E" w:rsidRPr="00B41AB9" w:rsidRDefault="00240B1E" w:rsidP="00B41AB9">
      <w:pPr>
        <w:rPr>
          <w:sz w:val="24"/>
          <w:szCs w:val="24"/>
        </w:rPr>
      </w:pPr>
    </w:p>
    <w:p w14:paraId="79AEB8D5" w14:textId="5E46C8FD" w:rsidR="00240B1E" w:rsidRPr="005D0198" w:rsidRDefault="00240B1E" w:rsidP="00B41AB9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b/>
          <w:bCs/>
          <w:color w:val="000000"/>
        </w:rPr>
        <w:t>POST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="005D0CA7">
        <w:rPr>
          <w:rStyle w:val="apple-tab-span"/>
          <w:rFonts w:ascii="Calibri" w:hAnsi="Calibri" w:cs="Calibri"/>
          <w:color w:val="000000"/>
        </w:rPr>
        <w:t>Full</w:t>
      </w:r>
      <w:r w:rsidR="00744954">
        <w:rPr>
          <w:rStyle w:val="apple-tab-span"/>
          <w:rFonts w:ascii="Calibri" w:hAnsi="Calibri" w:cs="Calibri"/>
          <w:color w:val="000000"/>
        </w:rPr>
        <w:t xml:space="preserve">-time </w:t>
      </w:r>
      <w:r w:rsidRPr="005D0198">
        <w:rPr>
          <w:rFonts w:ascii="Calibri" w:hAnsi="Calibri" w:cs="Calibri"/>
          <w:color w:val="000000"/>
        </w:rPr>
        <w:t xml:space="preserve">Teacher of </w:t>
      </w:r>
      <w:r w:rsidR="00665AE1">
        <w:rPr>
          <w:rFonts w:ascii="Calibri" w:hAnsi="Calibri" w:cs="Calibri"/>
          <w:color w:val="000000"/>
        </w:rPr>
        <w:t>Maths</w:t>
      </w:r>
    </w:p>
    <w:p w14:paraId="3EF5C6CE" w14:textId="77777777" w:rsidR="00240B1E" w:rsidRPr="005D0198" w:rsidRDefault="00240B1E" w:rsidP="00B41AB9">
      <w:pPr>
        <w:pStyle w:val="NormalWeb"/>
        <w:spacing w:before="0" w:beforeAutospacing="0" w:after="0" w:afterAutospacing="0"/>
        <w:rPr>
          <w:rFonts w:ascii="Calibri" w:hAnsi="Calibri"/>
        </w:rPr>
      </w:pPr>
    </w:p>
    <w:p w14:paraId="75D89763" w14:textId="77777777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SCALE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Fonts w:ascii="Calibri" w:hAnsi="Calibri" w:cs="Calibri"/>
          <w:color w:val="000000"/>
        </w:rPr>
        <w:t>MPS</w:t>
      </w:r>
    </w:p>
    <w:p w14:paraId="1134A6E8" w14:textId="09D7DC19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EFFECTIVE FROM:</w:t>
      </w:r>
      <w:r w:rsidRPr="005D0198">
        <w:rPr>
          <w:rStyle w:val="apple-tab-span"/>
          <w:rFonts w:ascii="Calibri" w:hAnsi="Calibri" w:cs="Calibri"/>
          <w:color w:val="000000"/>
        </w:rPr>
        <w:tab/>
      </w:r>
      <w:r w:rsidR="00665AE1">
        <w:rPr>
          <w:rFonts w:ascii="Calibri" w:hAnsi="Calibri" w:cs="Calibri"/>
          <w:color w:val="000000"/>
        </w:rPr>
        <w:t>September 202</w:t>
      </w:r>
      <w:r w:rsidR="005D0CA7">
        <w:rPr>
          <w:rFonts w:ascii="Calibri" w:hAnsi="Calibri" w:cs="Calibri"/>
          <w:color w:val="000000"/>
        </w:rPr>
        <w:t>1</w:t>
      </w:r>
    </w:p>
    <w:p w14:paraId="2BF3C229" w14:textId="77777777" w:rsidR="00240B1E" w:rsidRPr="005D0198" w:rsidRDefault="00240B1E" w:rsidP="00B41AB9">
      <w:pPr>
        <w:pStyle w:val="NormalWeb"/>
        <w:spacing w:before="0" w:beforeAutospacing="0" w:after="200" w:afterAutospacing="0"/>
        <w:rPr>
          <w:rFonts w:ascii="Calibri" w:hAnsi="Calibri"/>
        </w:rPr>
      </w:pPr>
      <w:r w:rsidRPr="005D0198">
        <w:rPr>
          <w:rFonts w:ascii="Calibri" w:hAnsi="Calibri" w:cs="Calibri"/>
          <w:b/>
          <w:bCs/>
          <w:color w:val="000000"/>
        </w:rPr>
        <w:t>RESPONSIBLE TO:</w:t>
      </w:r>
      <w:r w:rsidRPr="005D0198">
        <w:rPr>
          <w:rStyle w:val="apple-tab-span"/>
          <w:rFonts w:ascii="Calibri" w:hAnsi="Calibri" w:cs="Calibri"/>
          <w:b/>
          <w:bCs/>
          <w:color w:val="000000"/>
        </w:rPr>
        <w:tab/>
      </w:r>
      <w:r w:rsidRPr="005D0198">
        <w:rPr>
          <w:rFonts w:ascii="Calibri" w:hAnsi="Calibri" w:cs="Calibri"/>
          <w:color w:val="000000"/>
        </w:rPr>
        <w:t>Leader of Faculty</w:t>
      </w:r>
    </w:p>
    <w:p w14:paraId="416C7B5B" w14:textId="77777777" w:rsidR="00240B1E" w:rsidRPr="005D0198" w:rsidRDefault="00240B1E" w:rsidP="00B41AB9">
      <w:pPr>
        <w:pStyle w:val="Heading1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Job Purpose </w:t>
      </w:r>
    </w:p>
    <w:p w14:paraId="79C53170" w14:textId="12AA198F" w:rsidR="00240B1E" w:rsidRPr="005D0198" w:rsidRDefault="00240B1E" w:rsidP="00E81237">
      <w:pPr>
        <w:pStyle w:val="Heading1"/>
        <w:jc w:val="both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To deliver a rich and engaging range of lessons in </w:t>
      </w:r>
      <w:proofErr w:type="spellStart"/>
      <w:r w:rsidR="00060B92">
        <w:rPr>
          <w:rFonts w:ascii="Calibri" w:hAnsi="Calibri" w:cs="Calibri"/>
          <w:b w:val="0"/>
          <w:bCs w:val="0"/>
          <w:color w:val="000000"/>
          <w:sz w:val="24"/>
          <w:szCs w:val="24"/>
        </w:rPr>
        <w:t>M</w:t>
      </w:r>
      <w:r w:rsidR="00665AE1">
        <w:rPr>
          <w:rFonts w:ascii="Calibri" w:hAnsi="Calibri" w:cs="Calibri"/>
          <w:b w:val="0"/>
          <w:bCs w:val="0"/>
          <w:color w:val="000000"/>
          <w:sz w:val="24"/>
          <w:szCs w:val="24"/>
        </w:rPr>
        <w:t>aths</w:t>
      </w:r>
      <w:proofErr w:type="spellEnd"/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 across all age ranges. To work collaboratively with colleagues within the </w:t>
      </w:r>
      <w:proofErr w:type="spellStart"/>
      <w:r w:rsidR="00665AE1">
        <w:rPr>
          <w:rFonts w:ascii="Calibri" w:hAnsi="Calibri" w:cs="Calibri"/>
          <w:b w:val="0"/>
          <w:bCs w:val="0"/>
          <w:color w:val="000000"/>
          <w:sz w:val="24"/>
          <w:szCs w:val="24"/>
        </w:rPr>
        <w:t>Maths</w:t>
      </w:r>
      <w:proofErr w:type="spellEnd"/>
      <w:r w:rsidRPr="005D0198">
        <w:rPr>
          <w:rFonts w:ascii="Calibri" w:hAnsi="Calibri" w:cs="Calibri"/>
          <w:b w:val="0"/>
          <w:bCs w:val="0"/>
          <w:color w:val="000000"/>
          <w:sz w:val="24"/>
          <w:szCs w:val="24"/>
        </w:rPr>
        <w:t xml:space="preserve"> Faculty. To uphold the schools vision and values on a daily basis.  To safeguard and promote the welfare of children.</w:t>
      </w:r>
    </w:p>
    <w:p w14:paraId="1D069EA9" w14:textId="77777777" w:rsidR="00240B1E" w:rsidRPr="005D0198" w:rsidRDefault="00240B1E" w:rsidP="00E81237">
      <w:pPr>
        <w:pStyle w:val="Heading1"/>
        <w:jc w:val="both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Main Responsibilities </w:t>
      </w:r>
    </w:p>
    <w:p w14:paraId="22016E5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he delivery of high quality teaching and learning through appropriately planned lessons</w:t>
      </w:r>
    </w:p>
    <w:p w14:paraId="2BF3F61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dherence to the school and faculty marking and feedback policies to provide constructive feedback which sets clear targets enabling students to make at least expected progress </w:t>
      </w:r>
    </w:p>
    <w:p w14:paraId="4934F0C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50"/>
        </w:rPr>
      </w:pPr>
      <w:r w:rsidRPr="005D0198">
        <w:rPr>
          <w:rFonts w:ascii="Calibri" w:hAnsi="Calibri" w:cs="Calibri"/>
          <w:color w:val="000000"/>
        </w:rPr>
        <w:t xml:space="preserve">Use of teaching methods which keep students engaged, challenged </w:t>
      </w:r>
      <w:r w:rsidRPr="00665AE1">
        <w:rPr>
          <w:rFonts w:ascii="Calibri" w:hAnsi="Calibri" w:cs="Calibri"/>
        </w:rPr>
        <w:t>a</w:t>
      </w:r>
      <w:r w:rsidRPr="005D0198">
        <w:rPr>
          <w:rFonts w:ascii="Calibri" w:hAnsi="Calibri" w:cs="Calibri"/>
          <w:color w:val="000000"/>
        </w:rPr>
        <w:t>nd improves long term learning</w:t>
      </w:r>
    </w:p>
    <w:p w14:paraId="0F05D804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Use of effective questioning and response: clear presentation and good use of resources </w:t>
      </w:r>
    </w:p>
    <w:p w14:paraId="6E3CBD22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Regular setting and marking of homework following the school / faculty policy </w:t>
      </w:r>
    </w:p>
    <w:p w14:paraId="2B30BD96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High expectations of student behaviour establishing and maintaining a good standard of classroom management and building positive relationships </w:t>
      </w:r>
    </w:p>
    <w:p w14:paraId="07E5DD44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ssessment and recording of student progress as required by the National Curriculum, GCSE, A level, BTEC, school and faculty systems</w:t>
      </w:r>
    </w:p>
    <w:p w14:paraId="18662EE8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ompletion of progress reports for classes taught</w:t>
      </w:r>
    </w:p>
    <w:p w14:paraId="23222C6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nalysis of school data, including prior attainment, to inform planning, ensure high expectations and meet students’ needs</w:t>
      </w:r>
    </w:p>
    <w:p w14:paraId="710E7F7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o follow the schemes of work as required by the faculty leader </w:t>
      </w:r>
    </w:p>
    <w:p w14:paraId="543D4229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Working collaboratively with colleagues within the faculty to produce lesson plans, schemes of learning and resources</w:t>
      </w:r>
    </w:p>
    <w:p w14:paraId="4D200CD0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Development of students’ key skills in reading, writing, communication and mathematics arising out of the lessons </w:t>
      </w:r>
    </w:p>
    <w:p w14:paraId="6198734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Maintaining the classroom as an organised and effective learning environment including the display of students’ work and other material to stimulate student interest </w:t>
      </w:r>
    </w:p>
    <w:p w14:paraId="308C7F2F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Responsibility for the condition of learning materials, equipment, furniture and fittings in the classroom </w:t>
      </w:r>
    </w:p>
    <w:p w14:paraId="18F7ED9E" w14:textId="77777777" w:rsidR="00B41AB9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faculty meetings and to play an active role in the work of the faculty </w:t>
      </w:r>
    </w:p>
    <w:p w14:paraId="7A637B12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training and CPD according to the school calendar and agreed directed time</w:t>
      </w:r>
    </w:p>
    <w:p w14:paraId="557555FA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whole school briefings included in directed time</w:t>
      </w:r>
    </w:p>
    <w:p w14:paraId="11703C2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 xml:space="preserve">Liaison with appropriate staff in order to support students’ progress and behaviour </w:t>
      </w:r>
      <w:proofErr w:type="spellStart"/>
      <w:r w:rsidRPr="005D0198">
        <w:rPr>
          <w:rFonts w:ascii="Calibri" w:hAnsi="Calibri" w:cs="Calibri"/>
          <w:color w:val="000000"/>
        </w:rPr>
        <w:t>eg</w:t>
      </w:r>
      <w:proofErr w:type="spellEnd"/>
      <w:r w:rsidRPr="005D0198">
        <w:rPr>
          <w:rFonts w:ascii="Calibri" w:hAnsi="Calibri" w:cs="Calibri"/>
          <w:color w:val="000000"/>
        </w:rPr>
        <w:t xml:space="preserve">. Teaching Assistants, </w:t>
      </w:r>
      <w:proofErr w:type="spellStart"/>
      <w:r w:rsidRPr="005D0198">
        <w:rPr>
          <w:rFonts w:ascii="Calibri" w:hAnsi="Calibri" w:cs="Calibri"/>
          <w:color w:val="000000"/>
        </w:rPr>
        <w:t>SENDCo</w:t>
      </w:r>
      <w:proofErr w:type="spellEnd"/>
      <w:r w:rsidRPr="005D0198">
        <w:rPr>
          <w:rFonts w:ascii="Calibri" w:hAnsi="Calibri" w:cs="Calibri"/>
          <w:color w:val="000000"/>
        </w:rPr>
        <w:t>, Year Manager, technicians</w:t>
      </w:r>
    </w:p>
    <w:p w14:paraId="19C05FF7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Familiarisation with material to support students with specific needs, for example, one page profiles or Education, Health and Care plans</w:t>
      </w:r>
    </w:p>
    <w:p w14:paraId="042E3843" w14:textId="77777777" w:rsidR="00240B1E" w:rsidRPr="005D0198" w:rsidRDefault="00240B1E" w:rsidP="00E81237">
      <w:pPr>
        <w:pStyle w:val="NormalWeb"/>
        <w:numPr>
          <w:ilvl w:val="0"/>
          <w:numId w:val="16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Other tasks as negotiated / delegated by the faculty leader </w:t>
      </w:r>
    </w:p>
    <w:p w14:paraId="7C311849" w14:textId="77777777" w:rsidR="00240B1E" w:rsidRPr="005D0198" w:rsidRDefault="00240B1E" w:rsidP="00E81237">
      <w:pPr>
        <w:spacing w:after="240"/>
        <w:jc w:val="both"/>
        <w:rPr>
          <w:b/>
          <w:sz w:val="24"/>
          <w:szCs w:val="24"/>
        </w:rPr>
      </w:pPr>
      <w:r w:rsidRPr="005D0198">
        <w:rPr>
          <w:rFonts w:cs="Calibri"/>
          <w:b/>
          <w:color w:val="000000"/>
          <w:sz w:val="24"/>
          <w:szCs w:val="24"/>
        </w:rPr>
        <w:lastRenderedPageBreak/>
        <w:t>Form Tutor</w:t>
      </w:r>
    </w:p>
    <w:p w14:paraId="027DA055" w14:textId="77777777" w:rsidR="00240B1E" w:rsidRPr="005D0198" w:rsidRDefault="00240B1E" w:rsidP="00E81237">
      <w:pPr>
        <w:pStyle w:val="NormalWeb"/>
        <w:spacing w:before="0" w:beforeAutospacing="0" w:after="120" w:afterAutospacing="0"/>
        <w:jc w:val="both"/>
        <w:rPr>
          <w:rFonts w:ascii="Calibri" w:hAnsi="Calibri"/>
        </w:rPr>
      </w:pPr>
      <w:r w:rsidRPr="005D0198">
        <w:rPr>
          <w:rFonts w:ascii="Calibri" w:hAnsi="Calibri" w:cs="Calibri"/>
          <w:color w:val="000000"/>
        </w:rPr>
        <w:t>Most teachers are Form Tutors and members of a Year Team.  This will involve:</w:t>
      </w:r>
    </w:p>
    <w:p w14:paraId="287CA171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Taking responsibility for a tutor group, including the support for learning and welfare of each individual in the group</w:t>
      </w:r>
    </w:p>
    <w:p w14:paraId="504A273F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Registering students and applying strategies to ensure good behaviour, attendance and punctuality</w:t>
      </w:r>
    </w:p>
    <w:p w14:paraId="47D07966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Monitoring students’ uniform and equipment on a daily basis</w:t>
      </w:r>
    </w:p>
    <w:p w14:paraId="23CE0BE8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Participating in assemblies and ensuring form time is used constructively to support learning</w:t>
      </w:r>
    </w:p>
    <w:p w14:paraId="32AB928E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Delivering the Personal Development curriculum assigned to tutor time, including the development of literacy and numeracy</w:t>
      </w:r>
    </w:p>
    <w:p w14:paraId="7B22322A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Guiding and counselling members of the tutor group</w:t>
      </w:r>
    </w:p>
    <w:p w14:paraId="69EB7AA1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Communicating with parents where necessary</w:t>
      </w:r>
    </w:p>
    <w:p w14:paraId="09CC589F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Undertaking other pastoral duties </w:t>
      </w:r>
    </w:p>
    <w:p w14:paraId="7F706EF9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Attending year group briefings as included in directed time</w:t>
      </w:r>
    </w:p>
    <w:p w14:paraId="175E54E6" w14:textId="77777777" w:rsidR="00240B1E" w:rsidRPr="005D0198" w:rsidRDefault="00240B1E" w:rsidP="00E81237">
      <w:pPr>
        <w:pStyle w:val="NormalWeb"/>
        <w:numPr>
          <w:ilvl w:val="0"/>
          <w:numId w:val="17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Monitoring student attendance and following school attendance processes such as recording in planners and completing IAAPs</w:t>
      </w:r>
    </w:p>
    <w:p w14:paraId="18EBBA92" w14:textId="77777777" w:rsidR="00B41AB9" w:rsidRPr="005D0198" w:rsidRDefault="00B41AB9" w:rsidP="00E81237">
      <w:pPr>
        <w:pStyle w:val="Heading2"/>
        <w:rPr>
          <w:rFonts w:ascii="Calibri" w:hAnsi="Calibri" w:cs="Calibri"/>
          <w:color w:val="000000"/>
          <w:sz w:val="24"/>
          <w:szCs w:val="24"/>
        </w:rPr>
      </w:pPr>
    </w:p>
    <w:p w14:paraId="266143AA" w14:textId="77777777" w:rsidR="00240B1E" w:rsidRPr="005D0198" w:rsidRDefault="00240B1E" w:rsidP="00E81237">
      <w:pPr>
        <w:pStyle w:val="Heading2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color w:val="000000"/>
          <w:sz w:val="24"/>
          <w:szCs w:val="24"/>
        </w:rPr>
        <w:t>Appraisal &amp; Continuous Professional Development</w:t>
      </w:r>
    </w:p>
    <w:p w14:paraId="7C6D9550" w14:textId="77777777" w:rsidR="00240B1E" w:rsidRPr="005D0198" w:rsidRDefault="00240B1E" w:rsidP="00E81237">
      <w:pPr>
        <w:pStyle w:val="NoSpacing"/>
        <w:jc w:val="both"/>
        <w:rPr>
          <w:sz w:val="24"/>
          <w:szCs w:val="24"/>
          <w:lang w:val="en-AU" w:eastAsia="en-GB"/>
        </w:rPr>
      </w:pPr>
    </w:p>
    <w:p w14:paraId="130625FC" w14:textId="77777777" w:rsidR="00240B1E" w:rsidRPr="005D0198" w:rsidRDefault="00240B1E" w:rsidP="00E81237">
      <w:pPr>
        <w:pStyle w:val="NormalWeb"/>
        <w:spacing w:before="0" w:beforeAutospacing="0" w:after="200" w:afterAutospacing="0"/>
        <w:jc w:val="both"/>
        <w:rPr>
          <w:rFonts w:ascii="Calibri" w:hAnsi="Calibri"/>
        </w:rPr>
      </w:pPr>
      <w:r w:rsidRPr="005D0198">
        <w:rPr>
          <w:rFonts w:ascii="Calibri" w:hAnsi="Calibri" w:cs="Calibri"/>
          <w:color w:val="000000"/>
        </w:rPr>
        <w:t>All teaching staff should:</w:t>
      </w:r>
    </w:p>
    <w:p w14:paraId="6DEBFB34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Ensure adherence to the Teacher Standards </w:t>
      </w:r>
    </w:p>
    <w:p w14:paraId="1110DEBF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Participate in any arrangements within an agreed national framework for the appraisal of her / his performance and that of other teachers. </w:t>
      </w:r>
    </w:p>
    <w:p w14:paraId="4F3E0BBE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Keep up to date with recent education developments and research</w:t>
      </w:r>
    </w:p>
    <w:p w14:paraId="1A55675F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Attend and engage with all whole school INSET within directed time</w:t>
      </w:r>
    </w:p>
    <w:p w14:paraId="596B57D7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Arial"/>
          <w:color w:val="000000"/>
        </w:rPr>
      </w:pPr>
      <w:r w:rsidRPr="005D0198">
        <w:rPr>
          <w:rFonts w:ascii="Calibri" w:hAnsi="Calibri" w:cs="Calibri"/>
          <w:color w:val="000000"/>
        </w:rPr>
        <w:t>Participate in the school system of coaching</w:t>
      </w:r>
    </w:p>
    <w:p w14:paraId="0615B304" w14:textId="77777777" w:rsidR="00240B1E" w:rsidRPr="005D0198" w:rsidRDefault="00240B1E" w:rsidP="00E81237">
      <w:pPr>
        <w:pStyle w:val="Heading2"/>
        <w:keepNext w:val="0"/>
        <w:numPr>
          <w:ilvl w:val="0"/>
          <w:numId w:val="18"/>
        </w:numPr>
        <w:textAlignment w:val="baseline"/>
        <w:rPr>
          <w:rFonts w:ascii="Calibri" w:hAnsi="Calibri" w:cs="Calibri"/>
          <w:color w:val="000000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Work towards meeting of Threshold Standards or UPS standards, where relevant</w:t>
      </w:r>
    </w:p>
    <w:p w14:paraId="0981671D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Work collaboratively with colleagues across TTLP</w:t>
      </w:r>
    </w:p>
    <w:p w14:paraId="445D8207" w14:textId="77777777" w:rsidR="00240B1E" w:rsidRPr="005D0198" w:rsidRDefault="00240B1E" w:rsidP="00E81237">
      <w:pPr>
        <w:pStyle w:val="NormalWeb"/>
        <w:numPr>
          <w:ilvl w:val="0"/>
          <w:numId w:val="18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Undertake any reasonable direction from the Headteacher.</w:t>
      </w:r>
    </w:p>
    <w:p w14:paraId="52520CC0" w14:textId="77777777" w:rsidR="00240B1E" w:rsidRPr="005D0198" w:rsidRDefault="00240B1E" w:rsidP="00E81237">
      <w:pPr>
        <w:spacing w:after="240"/>
        <w:jc w:val="both"/>
        <w:rPr>
          <w:b/>
          <w:sz w:val="24"/>
          <w:szCs w:val="24"/>
        </w:rPr>
      </w:pPr>
      <w:r w:rsidRPr="005D0198">
        <w:rPr>
          <w:sz w:val="24"/>
          <w:szCs w:val="24"/>
        </w:rPr>
        <w:br/>
      </w:r>
      <w:r w:rsidRPr="005D0198">
        <w:rPr>
          <w:rFonts w:cs="Calibri"/>
          <w:b/>
          <w:color w:val="000000"/>
          <w:sz w:val="24"/>
          <w:szCs w:val="24"/>
        </w:rPr>
        <w:t>School Ethos: </w:t>
      </w:r>
    </w:p>
    <w:p w14:paraId="30C00328" w14:textId="77777777" w:rsidR="00240B1E" w:rsidRPr="005D0198" w:rsidRDefault="00240B1E" w:rsidP="00E81237">
      <w:pPr>
        <w:pStyle w:val="Heading2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 xml:space="preserve">All </w:t>
      </w:r>
      <w:proofErr w:type="spellStart"/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Glossopdale</w:t>
      </w:r>
      <w:proofErr w:type="spellEnd"/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 xml:space="preserve"> staff should:</w:t>
      </w:r>
    </w:p>
    <w:p w14:paraId="5145F477" w14:textId="77777777" w:rsidR="00240B1E" w:rsidRPr="005D0198" w:rsidRDefault="00240B1E" w:rsidP="00E81237">
      <w:pPr>
        <w:pStyle w:val="Heading2"/>
        <w:rPr>
          <w:rFonts w:ascii="Calibri" w:hAnsi="Calibri"/>
          <w:sz w:val="24"/>
          <w:szCs w:val="24"/>
        </w:rPr>
      </w:pPr>
      <w:r w:rsidRPr="005D0198">
        <w:rPr>
          <w:rFonts w:ascii="Calibri" w:hAnsi="Calibri" w:cs="Calibri"/>
          <w:b w:val="0"/>
          <w:bCs/>
          <w:color w:val="000000"/>
          <w:sz w:val="24"/>
          <w:szCs w:val="24"/>
        </w:rPr>
        <w:t> </w:t>
      </w:r>
    </w:p>
    <w:p w14:paraId="03C05865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Play a full part in the life of the school community, supporting its distinctive vision and values and leading staff and students in doing the same </w:t>
      </w:r>
    </w:p>
    <w:p w14:paraId="050BC208" w14:textId="77777777" w:rsidR="00B41AB9" w:rsidRPr="00CC740D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ctively support the school’s policies and expectations </w:t>
      </w:r>
    </w:p>
    <w:p w14:paraId="2F1F6E3F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dhere to the staff professional code of conduct by being courteous to colleagues and students and provide a welcoming environment to parents and other visitors</w:t>
      </w:r>
    </w:p>
    <w:p w14:paraId="63D52959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omply with the school’s Health and Safety Policy </w:t>
      </w:r>
    </w:p>
    <w:p w14:paraId="03A01999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Check emails on a daily basis to keep up to date with issues communicated within the school</w:t>
      </w:r>
    </w:p>
    <w:p w14:paraId="3002A307" w14:textId="77777777" w:rsidR="00240B1E" w:rsidRPr="005D0198" w:rsidRDefault="00240B1E" w:rsidP="00E81237">
      <w:pPr>
        <w:pStyle w:val="NormalWeb"/>
        <w:numPr>
          <w:ilvl w:val="0"/>
          <w:numId w:val="19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Be familiar with and adhere to the school’s email policy</w:t>
      </w:r>
    </w:p>
    <w:p w14:paraId="70350FF8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Take part in break duty rotas</w:t>
      </w:r>
    </w:p>
    <w:p w14:paraId="3EB2816C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Have regard for and promote the School’s Equality Policy </w:t>
      </w:r>
    </w:p>
    <w:p w14:paraId="611BEE77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Attendance at parents’ evenings, including prospective parents’ evening</w:t>
      </w:r>
    </w:p>
    <w:p w14:paraId="07982A18" w14:textId="77777777" w:rsidR="00240B1E" w:rsidRPr="005D0198" w:rsidRDefault="00240B1E" w:rsidP="00E81237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</w:rPr>
      </w:pPr>
      <w:r w:rsidRPr="005D0198">
        <w:rPr>
          <w:rFonts w:ascii="Calibri" w:hAnsi="Calibri" w:cs="Calibri"/>
          <w:color w:val="000000"/>
        </w:rPr>
        <w:t>Be familiar with and have regard for the school’s staff dress code </w:t>
      </w:r>
    </w:p>
    <w:p w14:paraId="73938C8B" w14:textId="77777777" w:rsidR="00E81237" w:rsidRPr="005D0198" w:rsidRDefault="00E81237" w:rsidP="00E81237">
      <w:pPr>
        <w:pStyle w:val="NormalWeb"/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32"/>
          <w:u w:val="single"/>
        </w:rPr>
      </w:pPr>
      <w:r w:rsidRPr="005D0198">
        <w:rPr>
          <w:rFonts w:ascii="Calibri" w:hAnsi="Calibri" w:cs="Calibri"/>
          <w:b/>
          <w:bCs/>
          <w:color w:val="000000"/>
          <w:sz w:val="32"/>
          <w:u w:val="single"/>
        </w:rPr>
        <w:lastRenderedPageBreak/>
        <w:t>PERSON SPECIFICATION</w:t>
      </w:r>
    </w:p>
    <w:p w14:paraId="7E83A8AD" w14:textId="77777777" w:rsidR="00E81237" w:rsidRPr="005D0198" w:rsidRDefault="00E81237" w:rsidP="00B41AB9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tbl>
      <w:tblPr>
        <w:tblW w:w="10704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011"/>
        <w:gridCol w:w="1275"/>
        <w:gridCol w:w="1418"/>
      </w:tblGrid>
      <w:tr w:rsidR="00B41AB9" w:rsidRPr="008E0F43" w14:paraId="004257F0" w14:textId="77777777" w:rsidTr="00CC740D">
        <w:trPr>
          <w:cantSplit/>
        </w:trPr>
        <w:tc>
          <w:tcPr>
            <w:tcW w:w="8011" w:type="dxa"/>
          </w:tcPr>
          <w:p w14:paraId="1BEB028A" w14:textId="77777777" w:rsidR="00B41AB9" w:rsidRPr="008E0F43" w:rsidRDefault="00B41AB9" w:rsidP="00B41AB9">
            <w:pPr>
              <w:pStyle w:val="BodyText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Selection Criteria</w:t>
            </w:r>
          </w:p>
        </w:tc>
        <w:tc>
          <w:tcPr>
            <w:tcW w:w="1275" w:type="dxa"/>
          </w:tcPr>
          <w:p w14:paraId="21CD2E31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Essential/</w:t>
            </w:r>
          </w:p>
          <w:p w14:paraId="5771E145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Desirable</w:t>
            </w:r>
          </w:p>
        </w:tc>
        <w:tc>
          <w:tcPr>
            <w:tcW w:w="1418" w:type="dxa"/>
          </w:tcPr>
          <w:p w14:paraId="46DBFB3E" w14:textId="77777777" w:rsidR="00B41AB9" w:rsidRPr="008E0F43" w:rsidRDefault="00B41AB9" w:rsidP="005D0198">
            <w:pPr>
              <w:pStyle w:val="BodyText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8E0F43">
              <w:rPr>
                <w:rFonts w:ascii="Calibri" w:hAnsi="Calibri" w:cs="Calibri"/>
                <w:b/>
                <w:bCs/>
                <w:sz w:val="22"/>
                <w:szCs w:val="22"/>
              </w:rPr>
              <w:t>Assessment</w:t>
            </w:r>
          </w:p>
        </w:tc>
      </w:tr>
      <w:tr w:rsidR="00B41AB9" w:rsidRPr="006A0451" w14:paraId="036FAF2B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0C344092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QUALIFICATIONS AND TRAINING</w:t>
            </w:r>
          </w:p>
        </w:tc>
        <w:tc>
          <w:tcPr>
            <w:tcW w:w="1418" w:type="dxa"/>
            <w:shd w:val="clear" w:color="auto" w:fill="B3B3B3"/>
          </w:tcPr>
          <w:p w14:paraId="4B9DE53A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73EA9923" w14:textId="77777777" w:rsidTr="00CC740D">
        <w:trPr>
          <w:cantSplit/>
        </w:trPr>
        <w:tc>
          <w:tcPr>
            <w:tcW w:w="8011" w:type="dxa"/>
          </w:tcPr>
          <w:p w14:paraId="6E9FA54A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QTS (if Trainee, teacher evidence of potential to achieve)</w:t>
            </w:r>
          </w:p>
        </w:tc>
        <w:tc>
          <w:tcPr>
            <w:tcW w:w="1275" w:type="dxa"/>
            <w:vAlign w:val="center"/>
          </w:tcPr>
          <w:p w14:paraId="7D94E93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4C3BB0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578F60D1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A01CA41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 xml:space="preserve">Has a degree in the  relevant to the subject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1B8E0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C97D33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6CC3A029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32820F5D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PGCE or GTT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29429A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90F588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677376D5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27E4276D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demonstrated further professional development through qualifications or train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76C9550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4D055A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0A9380C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53A2B0EE" w14:textId="77777777" w:rsidR="00B41AB9" w:rsidRPr="006A0451" w:rsidRDefault="00B41AB9" w:rsidP="00B41AB9">
            <w:pPr>
              <w:pStyle w:val="NoSpacing"/>
              <w:numPr>
                <w:ilvl w:val="0"/>
                <w:numId w:val="31"/>
              </w:numPr>
            </w:pPr>
            <w:r w:rsidRPr="006A0451">
              <w:t>Has level 2 qualifications in English and Mathematic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236A755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624BDD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</w:t>
            </w:r>
          </w:p>
        </w:tc>
      </w:tr>
      <w:tr w:rsidR="00B41AB9" w:rsidRPr="006A0451" w14:paraId="633FD4FA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57C10BF1" w14:textId="77777777" w:rsidR="00B41AB9" w:rsidRPr="006A0451" w:rsidRDefault="00B41AB9" w:rsidP="00B41AB9">
            <w:pPr>
              <w:pStyle w:val="NoSpacing"/>
            </w:pPr>
            <w:r w:rsidRPr="006A0451">
              <w:t>EXPERIENCE</w:t>
            </w:r>
          </w:p>
        </w:tc>
        <w:tc>
          <w:tcPr>
            <w:tcW w:w="1418" w:type="dxa"/>
            <w:shd w:val="clear" w:color="auto" w:fill="B3B3B3"/>
          </w:tcPr>
          <w:p w14:paraId="23F403BB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023B04EF" w14:textId="77777777" w:rsidTr="00CC740D">
        <w:trPr>
          <w:cantSplit/>
        </w:trPr>
        <w:tc>
          <w:tcPr>
            <w:tcW w:w="8011" w:type="dxa"/>
          </w:tcPr>
          <w:p w14:paraId="22DA75EE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working in a secondary school</w:t>
            </w:r>
          </w:p>
        </w:tc>
        <w:tc>
          <w:tcPr>
            <w:tcW w:w="1275" w:type="dxa"/>
            <w:vAlign w:val="center"/>
          </w:tcPr>
          <w:p w14:paraId="31EAEFA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</w:tcPr>
          <w:p w14:paraId="1CF8720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2E1BA86D" w14:textId="77777777" w:rsidTr="00CC740D">
        <w:trPr>
          <w:cantSplit/>
        </w:trPr>
        <w:tc>
          <w:tcPr>
            <w:tcW w:w="8011" w:type="dxa"/>
          </w:tcPr>
          <w:p w14:paraId="2D38F382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Key Stage 3 and Key Stage 4</w:t>
            </w:r>
          </w:p>
        </w:tc>
        <w:tc>
          <w:tcPr>
            <w:tcW w:w="1275" w:type="dxa"/>
            <w:vAlign w:val="center"/>
          </w:tcPr>
          <w:p w14:paraId="7CE27BE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17B8F85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E762FCB" w14:textId="77777777" w:rsidTr="00CC740D">
        <w:trPr>
          <w:cantSplit/>
        </w:trPr>
        <w:tc>
          <w:tcPr>
            <w:tcW w:w="8011" w:type="dxa"/>
          </w:tcPr>
          <w:p w14:paraId="76192560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Key Stage 5 is desirable but not essential</w:t>
            </w:r>
          </w:p>
        </w:tc>
        <w:tc>
          <w:tcPr>
            <w:tcW w:w="1275" w:type="dxa"/>
            <w:vAlign w:val="center"/>
          </w:tcPr>
          <w:p w14:paraId="3DBBD48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</w:tcPr>
          <w:p w14:paraId="69D5143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18C1C209" w14:textId="77777777" w:rsidTr="00CC740D">
        <w:trPr>
          <w:cantSplit/>
        </w:trPr>
        <w:tc>
          <w:tcPr>
            <w:tcW w:w="8011" w:type="dxa"/>
          </w:tcPr>
          <w:p w14:paraId="07144B1A" w14:textId="47B81A70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 xml:space="preserve">Experience of teaching </w:t>
            </w:r>
            <w:r w:rsidR="00665AE1">
              <w:t>Maths</w:t>
            </w:r>
          </w:p>
        </w:tc>
        <w:tc>
          <w:tcPr>
            <w:tcW w:w="1275" w:type="dxa"/>
            <w:vAlign w:val="center"/>
          </w:tcPr>
          <w:p w14:paraId="3091DB7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69C645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3FEC258D" w14:textId="77777777" w:rsidTr="00CC740D">
        <w:trPr>
          <w:cantSplit/>
        </w:trPr>
        <w:tc>
          <w:tcPr>
            <w:tcW w:w="8011" w:type="dxa"/>
          </w:tcPr>
          <w:p w14:paraId="5C3D8CBD" w14:textId="77777777" w:rsidR="00B41AB9" w:rsidRPr="006A0451" w:rsidRDefault="00B41AB9" w:rsidP="00B41AB9">
            <w:pPr>
              <w:pStyle w:val="NoSpacing"/>
              <w:numPr>
                <w:ilvl w:val="0"/>
                <w:numId w:val="30"/>
              </w:numPr>
            </w:pPr>
            <w:r w:rsidRPr="006A0451">
              <w:t>Experience of teaching a range of abilities</w:t>
            </w:r>
          </w:p>
        </w:tc>
        <w:tc>
          <w:tcPr>
            <w:tcW w:w="1275" w:type="dxa"/>
            <w:vAlign w:val="center"/>
          </w:tcPr>
          <w:p w14:paraId="404D14B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820731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57076D41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61697726" w14:textId="77777777" w:rsidR="00B41AB9" w:rsidRPr="006A0451" w:rsidRDefault="00B41AB9" w:rsidP="00B41AB9">
            <w:pPr>
              <w:pStyle w:val="NoSpacing"/>
            </w:pPr>
            <w:r w:rsidRPr="006A0451">
              <w:t>Skills, Knowledge and Understanding</w:t>
            </w:r>
          </w:p>
        </w:tc>
        <w:tc>
          <w:tcPr>
            <w:tcW w:w="1418" w:type="dxa"/>
            <w:shd w:val="clear" w:color="auto" w:fill="B3B3B3"/>
          </w:tcPr>
          <w:p w14:paraId="260CE059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633AACD1" w14:textId="77777777" w:rsidTr="00CC740D">
        <w:trPr>
          <w:cantSplit/>
        </w:trPr>
        <w:tc>
          <w:tcPr>
            <w:tcW w:w="8011" w:type="dxa"/>
          </w:tcPr>
          <w:p w14:paraId="52F735EC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Excellent subject knowledge</w:t>
            </w:r>
          </w:p>
        </w:tc>
        <w:tc>
          <w:tcPr>
            <w:tcW w:w="1275" w:type="dxa"/>
            <w:vAlign w:val="center"/>
          </w:tcPr>
          <w:p w14:paraId="70DC7A5E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54F6DF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2E4F10C" w14:textId="77777777" w:rsidTr="00CC740D">
        <w:trPr>
          <w:cantSplit/>
          <w:trHeight w:val="195"/>
        </w:trPr>
        <w:tc>
          <w:tcPr>
            <w:tcW w:w="8011" w:type="dxa"/>
          </w:tcPr>
          <w:p w14:paraId="5D04B31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Experience of curriculum planning within subject area</w:t>
            </w:r>
          </w:p>
        </w:tc>
        <w:tc>
          <w:tcPr>
            <w:tcW w:w="1275" w:type="dxa"/>
          </w:tcPr>
          <w:p w14:paraId="1856E859" w14:textId="77777777" w:rsidR="00B41AB9" w:rsidRPr="006A0451" w:rsidRDefault="00B41AB9" w:rsidP="00B41AB9">
            <w:pPr>
              <w:pStyle w:val="NoSpacing"/>
              <w:jc w:val="center"/>
            </w:pPr>
            <w:r w:rsidRPr="006A0451">
              <w:t>D</w:t>
            </w:r>
          </w:p>
        </w:tc>
        <w:tc>
          <w:tcPr>
            <w:tcW w:w="1418" w:type="dxa"/>
          </w:tcPr>
          <w:p w14:paraId="591C6F41" w14:textId="77777777" w:rsidR="00B41AB9" w:rsidRPr="006A0451" w:rsidRDefault="00B41AB9" w:rsidP="00B41AB9">
            <w:pPr>
              <w:pStyle w:val="NoSpacing"/>
              <w:jc w:val="center"/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77566BDF" w14:textId="77777777" w:rsidTr="00CC740D">
        <w:trPr>
          <w:cantSplit/>
        </w:trPr>
        <w:tc>
          <w:tcPr>
            <w:tcW w:w="8011" w:type="dxa"/>
          </w:tcPr>
          <w:p w14:paraId="14002A6F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to communicate effectively orally and in writing to a range of audiences</w:t>
            </w:r>
          </w:p>
        </w:tc>
        <w:tc>
          <w:tcPr>
            <w:tcW w:w="1275" w:type="dxa"/>
            <w:vAlign w:val="center"/>
          </w:tcPr>
          <w:p w14:paraId="6568AC5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7BA801B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75A9CFAD" w14:textId="77777777" w:rsidTr="00CC740D">
        <w:trPr>
          <w:cantSplit/>
        </w:trPr>
        <w:tc>
          <w:tcPr>
            <w:tcW w:w="8011" w:type="dxa"/>
          </w:tcPr>
          <w:p w14:paraId="4975323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of build effective relationships with students, parents and colleagues</w:t>
            </w:r>
          </w:p>
        </w:tc>
        <w:tc>
          <w:tcPr>
            <w:tcW w:w="1275" w:type="dxa"/>
            <w:vAlign w:val="center"/>
          </w:tcPr>
          <w:p w14:paraId="30151B1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4BDEFE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472D5D5" w14:textId="77777777" w:rsidTr="00CC740D">
        <w:trPr>
          <w:cantSplit/>
        </w:trPr>
        <w:tc>
          <w:tcPr>
            <w:tcW w:w="8011" w:type="dxa"/>
          </w:tcPr>
          <w:p w14:paraId="0E9120BA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The ability to maintain a physical environment that promotes learning</w:t>
            </w:r>
          </w:p>
        </w:tc>
        <w:tc>
          <w:tcPr>
            <w:tcW w:w="1275" w:type="dxa"/>
            <w:vAlign w:val="center"/>
          </w:tcPr>
          <w:p w14:paraId="70A1433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759D091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2456E4CC" w14:textId="77777777" w:rsidTr="00CC740D">
        <w:trPr>
          <w:cantSplit/>
        </w:trPr>
        <w:tc>
          <w:tcPr>
            <w:tcW w:w="8011" w:type="dxa"/>
          </w:tcPr>
          <w:p w14:paraId="64820672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good knowledge and an awareness of developments in the National Curriculum and other statutory requirements at KS3, KS4 and KS5</w:t>
            </w:r>
          </w:p>
        </w:tc>
        <w:tc>
          <w:tcPr>
            <w:tcW w:w="1275" w:type="dxa"/>
            <w:vAlign w:val="center"/>
          </w:tcPr>
          <w:p w14:paraId="6B3E3AD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D64853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0B1307FA" w14:textId="77777777" w:rsidTr="00CC740D">
        <w:trPr>
          <w:cantSplit/>
        </w:trPr>
        <w:tc>
          <w:tcPr>
            <w:tcW w:w="8011" w:type="dxa"/>
          </w:tcPr>
          <w:p w14:paraId="349435D6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sound understanding of quality first teaching, responsive teaching, planning and assessment for learning</w:t>
            </w:r>
          </w:p>
        </w:tc>
        <w:tc>
          <w:tcPr>
            <w:tcW w:w="1275" w:type="dxa"/>
            <w:vAlign w:val="center"/>
          </w:tcPr>
          <w:p w14:paraId="34E2106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F9C526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9141898" w14:textId="77777777" w:rsidTr="00CC740D">
        <w:trPr>
          <w:cantSplit/>
        </w:trPr>
        <w:tc>
          <w:tcPr>
            <w:tcW w:w="8011" w:type="dxa"/>
          </w:tcPr>
          <w:p w14:paraId="7425B64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bility to communicate effectively and appropriately with both staff and students, and to be able to prepare reports, profiles and maintain clear and comprehensive records</w:t>
            </w:r>
          </w:p>
        </w:tc>
        <w:tc>
          <w:tcPr>
            <w:tcW w:w="1275" w:type="dxa"/>
            <w:vAlign w:val="center"/>
          </w:tcPr>
          <w:p w14:paraId="65CE549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790623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6E2C8B8B" w14:textId="77777777" w:rsidTr="00CC740D">
        <w:trPr>
          <w:cantSplit/>
        </w:trPr>
        <w:tc>
          <w:tcPr>
            <w:tcW w:w="8011" w:type="dxa"/>
          </w:tcPr>
          <w:p w14:paraId="53003F6E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awareness of the range of strategies to address the differing needs which exist in the mixed ability classroom (responsive teaching)</w:t>
            </w:r>
          </w:p>
        </w:tc>
        <w:tc>
          <w:tcPr>
            <w:tcW w:w="1275" w:type="dxa"/>
            <w:vAlign w:val="center"/>
          </w:tcPr>
          <w:p w14:paraId="4B8E525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2DFA160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5A4882D3" w14:textId="77777777" w:rsidTr="00CC740D">
        <w:trPr>
          <w:cantSplit/>
        </w:trPr>
        <w:tc>
          <w:tcPr>
            <w:tcW w:w="8011" w:type="dxa"/>
          </w:tcPr>
          <w:p w14:paraId="3DF254BF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Understands and can demonstrate high standards of promoting literacy and the correct use of standard English within the relevant subject</w:t>
            </w:r>
          </w:p>
        </w:tc>
        <w:tc>
          <w:tcPr>
            <w:tcW w:w="1275" w:type="dxa"/>
            <w:vAlign w:val="center"/>
          </w:tcPr>
          <w:p w14:paraId="14AA09F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A4D15C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1157D2B" w14:textId="77777777" w:rsidTr="00CC740D">
        <w:trPr>
          <w:cantSplit/>
        </w:trPr>
        <w:tc>
          <w:tcPr>
            <w:tcW w:w="8011" w:type="dxa"/>
          </w:tcPr>
          <w:p w14:paraId="2ACFC034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understanding of pedagogical approaches and the impact on progress and achievement</w:t>
            </w:r>
          </w:p>
        </w:tc>
        <w:tc>
          <w:tcPr>
            <w:tcW w:w="1275" w:type="dxa"/>
            <w:vAlign w:val="center"/>
          </w:tcPr>
          <w:p w14:paraId="7F0D65C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00669C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0A4350AC" w14:textId="77777777" w:rsidTr="00CC740D">
        <w:trPr>
          <w:cantSplit/>
        </w:trPr>
        <w:tc>
          <w:tcPr>
            <w:tcW w:w="8011" w:type="dxa"/>
          </w:tcPr>
          <w:p w14:paraId="406FAE17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n awareness and understanding of the Ofsted Education Inspection Framework 2019</w:t>
            </w:r>
          </w:p>
        </w:tc>
        <w:tc>
          <w:tcPr>
            <w:tcW w:w="1275" w:type="dxa"/>
            <w:vAlign w:val="center"/>
          </w:tcPr>
          <w:p w14:paraId="17768F8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3A6D32D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095FA9F" w14:textId="77777777" w:rsidTr="00CC740D">
        <w:trPr>
          <w:cantSplit/>
        </w:trPr>
        <w:tc>
          <w:tcPr>
            <w:tcW w:w="8011" w:type="dxa"/>
          </w:tcPr>
          <w:p w14:paraId="537A9AAB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Understands how to use data to plan effective lessons</w:t>
            </w:r>
          </w:p>
        </w:tc>
        <w:tc>
          <w:tcPr>
            <w:tcW w:w="1275" w:type="dxa"/>
            <w:vAlign w:val="center"/>
          </w:tcPr>
          <w:p w14:paraId="218C773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24C5BAA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47380A70" w14:textId="77777777" w:rsidTr="00CC740D">
        <w:trPr>
          <w:cantSplit/>
        </w:trPr>
        <w:tc>
          <w:tcPr>
            <w:tcW w:w="8011" w:type="dxa"/>
          </w:tcPr>
          <w:p w14:paraId="24BC85D2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familiarity with IT and with its educational uses as well as an ability to use it effectively to fulfil data input requirements</w:t>
            </w:r>
          </w:p>
        </w:tc>
        <w:tc>
          <w:tcPr>
            <w:tcW w:w="1275" w:type="dxa"/>
            <w:vAlign w:val="center"/>
          </w:tcPr>
          <w:p w14:paraId="6F669D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EC3C3B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</w:t>
            </w:r>
          </w:p>
        </w:tc>
      </w:tr>
      <w:tr w:rsidR="00B41AB9" w:rsidRPr="006A0451" w14:paraId="55DC3BA8" w14:textId="77777777" w:rsidTr="00CC740D">
        <w:trPr>
          <w:cantSplit/>
        </w:trPr>
        <w:tc>
          <w:tcPr>
            <w:tcW w:w="8011" w:type="dxa"/>
          </w:tcPr>
          <w:p w14:paraId="4BF5450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Can demonstrate consistently excellent classroom management that ensures students are involved and motivated</w:t>
            </w:r>
          </w:p>
        </w:tc>
        <w:tc>
          <w:tcPr>
            <w:tcW w:w="1275" w:type="dxa"/>
            <w:vAlign w:val="center"/>
          </w:tcPr>
          <w:p w14:paraId="1B66DFD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4A4EB1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5250FD0" w14:textId="77777777" w:rsidTr="00CC740D">
        <w:trPr>
          <w:cantSplit/>
        </w:trPr>
        <w:tc>
          <w:tcPr>
            <w:tcW w:w="8011" w:type="dxa"/>
          </w:tcPr>
          <w:p w14:paraId="7CE9757E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A commitment to raising achievement and experience of devising and implementing successful strategies in order to do this</w:t>
            </w:r>
          </w:p>
        </w:tc>
        <w:tc>
          <w:tcPr>
            <w:tcW w:w="1275" w:type="dxa"/>
            <w:vAlign w:val="center"/>
          </w:tcPr>
          <w:p w14:paraId="234D5E5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A28AA9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1C0E8BF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69DC77CD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 xml:space="preserve">An understanding of the importance of emotional intelligence in managing oneself and others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9ECDA2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E78D19F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6C362F36" w14:textId="77777777" w:rsidTr="00CC740D">
        <w:trPr>
          <w:cantSplit/>
        </w:trPr>
        <w:tc>
          <w:tcPr>
            <w:tcW w:w="8011" w:type="dxa"/>
          </w:tcPr>
          <w:p w14:paraId="751D50D5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Sets high expectations which inspires, motivates and challenges students</w:t>
            </w:r>
          </w:p>
        </w:tc>
        <w:tc>
          <w:tcPr>
            <w:tcW w:w="1275" w:type="dxa"/>
            <w:vAlign w:val="center"/>
          </w:tcPr>
          <w:p w14:paraId="00B2F91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D0B793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3770F380" w14:textId="77777777" w:rsidTr="00CC740D">
        <w:trPr>
          <w:cantSplit/>
        </w:trPr>
        <w:tc>
          <w:tcPr>
            <w:tcW w:w="8011" w:type="dxa"/>
          </w:tcPr>
          <w:p w14:paraId="75BE1623" w14:textId="77777777" w:rsidR="00B41AB9" w:rsidRPr="006A0451" w:rsidRDefault="00B41AB9" w:rsidP="00B41AB9">
            <w:pPr>
              <w:pStyle w:val="NoSpacing"/>
              <w:numPr>
                <w:ilvl w:val="0"/>
                <w:numId w:val="29"/>
              </w:numPr>
            </w:pPr>
            <w:r w:rsidRPr="006A0451">
              <w:t>High quality oral and written skills</w:t>
            </w:r>
          </w:p>
        </w:tc>
        <w:tc>
          <w:tcPr>
            <w:tcW w:w="1275" w:type="dxa"/>
            <w:vAlign w:val="center"/>
          </w:tcPr>
          <w:p w14:paraId="18642F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687EBE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61F1C666" w14:textId="77777777" w:rsidTr="00CC740D">
        <w:trPr>
          <w:cantSplit/>
        </w:trPr>
        <w:tc>
          <w:tcPr>
            <w:tcW w:w="9286" w:type="dxa"/>
            <w:gridSpan w:val="2"/>
            <w:shd w:val="clear" w:color="auto" w:fill="B3B3B3"/>
          </w:tcPr>
          <w:p w14:paraId="033A4A66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lastRenderedPageBreak/>
              <w:t>Personal Skills</w:t>
            </w:r>
          </w:p>
        </w:tc>
        <w:tc>
          <w:tcPr>
            <w:tcW w:w="1418" w:type="dxa"/>
            <w:shd w:val="clear" w:color="auto" w:fill="B3B3B3"/>
          </w:tcPr>
          <w:p w14:paraId="6E44D6CF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22591BCD" w14:textId="77777777" w:rsidTr="00CC740D">
        <w:trPr>
          <w:cantSplit/>
        </w:trPr>
        <w:tc>
          <w:tcPr>
            <w:tcW w:w="8011" w:type="dxa"/>
          </w:tcPr>
          <w:p w14:paraId="135529EC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 xml:space="preserve">Ability to maintain professional integrity even when under pressure </w:t>
            </w:r>
          </w:p>
        </w:tc>
        <w:tc>
          <w:tcPr>
            <w:tcW w:w="1275" w:type="dxa"/>
            <w:vAlign w:val="center"/>
          </w:tcPr>
          <w:p w14:paraId="453607A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4D1092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3E14D782" w14:textId="77777777" w:rsidTr="00CC740D">
        <w:trPr>
          <w:cantSplit/>
        </w:trPr>
        <w:tc>
          <w:tcPr>
            <w:tcW w:w="8011" w:type="dxa"/>
          </w:tcPr>
          <w:p w14:paraId="4F8C39E6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Excellent attendance and punctuality</w:t>
            </w:r>
          </w:p>
        </w:tc>
        <w:tc>
          <w:tcPr>
            <w:tcW w:w="1275" w:type="dxa"/>
            <w:vAlign w:val="center"/>
          </w:tcPr>
          <w:p w14:paraId="51960FC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4E7723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70468B6A" w14:textId="77777777" w:rsidTr="00CC740D">
        <w:trPr>
          <w:cantSplit/>
        </w:trPr>
        <w:tc>
          <w:tcPr>
            <w:tcW w:w="8011" w:type="dxa"/>
          </w:tcPr>
          <w:p w14:paraId="409C6CE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interpersonal skills and an ability to communicate effectively with a range of audiences</w:t>
            </w:r>
          </w:p>
        </w:tc>
        <w:tc>
          <w:tcPr>
            <w:tcW w:w="1275" w:type="dxa"/>
            <w:vAlign w:val="center"/>
          </w:tcPr>
          <w:p w14:paraId="4C0B534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986B7D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4C8EA8EC" w14:textId="77777777" w:rsidTr="00CC740D">
        <w:trPr>
          <w:cantSplit/>
        </w:trPr>
        <w:tc>
          <w:tcPr>
            <w:tcW w:w="8011" w:type="dxa"/>
          </w:tcPr>
          <w:p w14:paraId="5D5F4E14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enuine commitment to and liking for young people, and high expectations for their progress and welfare</w:t>
            </w:r>
          </w:p>
        </w:tc>
        <w:tc>
          <w:tcPr>
            <w:tcW w:w="1275" w:type="dxa"/>
            <w:vAlign w:val="center"/>
          </w:tcPr>
          <w:p w14:paraId="2C4336C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  <w:tc>
          <w:tcPr>
            <w:tcW w:w="1418" w:type="dxa"/>
          </w:tcPr>
          <w:p w14:paraId="2998234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</w:tr>
      <w:tr w:rsidR="00B41AB9" w:rsidRPr="006A0451" w14:paraId="1BF421A4" w14:textId="77777777" w:rsidTr="00CC740D">
        <w:trPr>
          <w:cantSplit/>
        </w:trPr>
        <w:tc>
          <w:tcPr>
            <w:tcW w:w="8011" w:type="dxa"/>
          </w:tcPr>
          <w:p w14:paraId="17F333D0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to work as an integral part of a team</w:t>
            </w:r>
          </w:p>
        </w:tc>
        <w:tc>
          <w:tcPr>
            <w:tcW w:w="1275" w:type="dxa"/>
            <w:vAlign w:val="center"/>
          </w:tcPr>
          <w:p w14:paraId="6817706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663F0D7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2D689469" w14:textId="77777777" w:rsidTr="00CC740D">
        <w:trPr>
          <w:cantSplit/>
        </w:trPr>
        <w:tc>
          <w:tcPr>
            <w:tcW w:w="8011" w:type="dxa"/>
          </w:tcPr>
          <w:p w14:paraId="7FBB45C6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listener and can draw on advice from colleagues to improve practice</w:t>
            </w:r>
          </w:p>
        </w:tc>
        <w:tc>
          <w:tcPr>
            <w:tcW w:w="1275" w:type="dxa"/>
            <w:vAlign w:val="center"/>
          </w:tcPr>
          <w:p w14:paraId="4E70BBC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5E0D56D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6A1BE0C4" w14:textId="77777777" w:rsidTr="00CC740D">
        <w:trPr>
          <w:cantSplit/>
        </w:trPr>
        <w:tc>
          <w:tcPr>
            <w:tcW w:w="8011" w:type="dxa"/>
          </w:tcPr>
          <w:p w14:paraId="20124382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Resilience  and conscientiousness</w:t>
            </w:r>
          </w:p>
        </w:tc>
        <w:tc>
          <w:tcPr>
            <w:tcW w:w="1275" w:type="dxa"/>
            <w:vAlign w:val="center"/>
          </w:tcPr>
          <w:p w14:paraId="77B4910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  <w:tc>
          <w:tcPr>
            <w:tcW w:w="1418" w:type="dxa"/>
          </w:tcPr>
          <w:p w14:paraId="652C2888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</w:p>
        </w:tc>
      </w:tr>
      <w:tr w:rsidR="00B41AB9" w:rsidRPr="006A0451" w14:paraId="0F788585" w14:textId="77777777" w:rsidTr="00CC740D">
        <w:trPr>
          <w:cantSplit/>
        </w:trPr>
        <w:tc>
          <w:tcPr>
            <w:tcW w:w="8011" w:type="dxa"/>
          </w:tcPr>
          <w:p w14:paraId="4A8AA69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and desire to work in a high challenge and low threat way</w:t>
            </w:r>
          </w:p>
        </w:tc>
        <w:tc>
          <w:tcPr>
            <w:tcW w:w="1275" w:type="dxa"/>
            <w:vAlign w:val="center"/>
          </w:tcPr>
          <w:p w14:paraId="4426554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DA1B3B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171E6365" w14:textId="77777777" w:rsidTr="00CC740D">
        <w:trPr>
          <w:cantSplit/>
        </w:trPr>
        <w:tc>
          <w:tcPr>
            <w:tcW w:w="8011" w:type="dxa"/>
          </w:tcPr>
          <w:p w14:paraId="1DA6F378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bility to form and maintain positive relationships with students whilst maintaining professional boundaries</w:t>
            </w:r>
          </w:p>
        </w:tc>
        <w:tc>
          <w:tcPr>
            <w:tcW w:w="1275" w:type="dxa"/>
            <w:vAlign w:val="center"/>
          </w:tcPr>
          <w:p w14:paraId="28D70641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5C17C64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599BD15D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3D7C5C1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Willingness to be involved in extra -curricular activitie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07CA291A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D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1976F7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</w:t>
            </w:r>
          </w:p>
        </w:tc>
      </w:tr>
      <w:tr w:rsidR="00B41AB9" w:rsidRPr="006A0451" w14:paraId="37B0B7C0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9BBD259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Drive and enthusiasm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58179F2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3301C0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IR</w:t>
            </w:r>
          </w:p>
        </w:tc>
      </w:tr>
      <w:tr w:rsidR="00B41AB9" w:rsidRPr="006A0451" w14:paraId="40597614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11860DD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Makes a positive contribution to the wider life and ethos of the school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5ECE3A8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8A79705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4E3C1FDD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313C03F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Good role model to the students in all aspects of your professional role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7C308B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031B6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1607F03E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739F4BC1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 xml:space="preserve">Reliable and trustworthy 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412A2F96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0A706CB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R</w:t>
            </w:r>
          </w:p>
        </w:tc>
      </w:tr>
      <w:tr w:rsidR="00B41AB9" w:rsidRPr="006A0451" w14:paraId="40D6DC09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499837BD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A commitment to participate in partnership with colleagues within the school and across other linked schools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6F9F36D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A0870A9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7E349AC6" w14:textId="77777777" w:rsidTr="00CC740D">
        <w:trPr>
          <w:cantSplit/>
        </w:trPr>
        <w:tc>
          <w:tcPr>
            <w:tcW w:w="8011" w:type="dxa"/>
            <w:tcBorders>
              <w:bottom w:val="single" w:sz="4" w:space="0" w:color="auto"/>
            </w:tcBorders>
          </w:tcPr>
          <w:p w14:paraId="0DC41A8B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The ability to organise work, prioritise tasks, make decisions and manage time effectively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373AEEBC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AE56A87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R</w:t>
            </w:r>
          </w:p>
        </w:tc>
      </w:tr>
      <w:tr w:rsidR="00B41AB9" w:rsidRPr="006A0451" w14:paraId="71245251" w14:textId="77777777" w:rsidTr="00CC740D">
        <w:trPr>
          <w:cantSplit/>
        </w:trPr>
        <w:tc>
          <w:tcPr>
            <w:tcW w:w="9286" w:type="dxa"/>
            <w:gridSpan w:val="2"/>
            <w:shd w:val="clear" w:color="auto" w:fill="A6A6A6"/>
          </w:tcPr>
          <w:p w14:paraId="4322A720" w14:textId="77777777" w:rsidR="00B41AB9" w:rsidRPr="006A0451" w:rsidRDefault="00B41AB9" w:rsidP="00B41AB9">
            <w:pPr>
              <w:pStyle w:val="NoSpacing"/>
              <w:rPr>
                <w:bCs/>
              </w:rPr>
            </w:pPr>
            <w:r w:rsidRPr="006A0451">
              <w:t>SPECIAL REQUIREMENTS</w:t>
            </w:r>
          </w:p>
        </w:tc>
        <w:tc>
          <w:tcPr>
            <w:tcW w:w="1418" w:type="dxa"/>
            <w:shd w:val="clear" w:color="auto" w:fill="A6A6A6"/>
          </w:tcPr>
          <w:p w14:paraId="23724095" w14:textId="77777777" w:rsidR="00B41AB9" w:rsidRPr="006A0451" w:rsidRDefault="00B41AB9" w:rsidP="00B41AB9">
            <w:pPr>
              <w:pStyle w:val="NoSpacing"/>
            </w:pPr>
          </w:p>
        </w:tc>
      </w:tr>
      <w:tr w:rsidR="00B41AB9" w:rsidRPr="006A0451" w14:paraId="02C0D8E7" w14:textId="77777777" w:rsidTr="00CC740D">
        <w:trPr>
          <w:cantSplit/>
        </w:trPr>
        <w:tc>
          <w:tcPr>
            <w:tcW w:w="8011" w:type="dxa"/>
          </w:tcPr>
          <w:p w14:paraId="1976E47D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  <w:rPr>
                <w:snapToGrid w:val="0"/>
              </w:rPr>
            </w:pPr>
            <w:r w:rsidRPr="006A0451">
              <w:t>A commitment to on -going personal development and willingness to undertake appropriate training</w:t>
            </w:r>
          </w:p>
        </w:tc>
        <w:tc>
          <w:tcPr>
            <w:tcW w:w="1275" w:type="dxa"/>
            <w:vAlign w:val="center"/>
          </w:tcPr>
          <w:p w14:paraId="01285B04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0438667F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48A2AA8D" w14:textId="77777777" w:rsidTr="00CC740D">
        <w:trPr>
          <w:cantSplit/>
        </w:trPr>
        <w:tc>
          <w:tcPr>
            <w:tcW w:w="8011" w:type="dxa"/>
          </w:tcPr>
          <w:p w14:paraId="3B4DCED2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rPr>
                <w:snapToGrid w:val="0"/>
              </w:rPr>
              <w:t>Suitability to work in an environment where you will be responsible for promoting and safeguarding the welfare of children and young people</w:t>
            </w:r>
          </w:p>
        </w:tc>
        <w:tc>
          <w:tcPr>
            <w:tcW w:w="1275" w:type="dxa"/>
            <w:vAlign w:val="center"/>
          </w:tcPr>
          <w:p w14:paraId="33043200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42FEEBA3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  <w:tr w:rsidR="00B41AB9" w:rsidRPr="006A0451" w14:paraId="045FFC45" w14:textId="77777777" w:rsidTr="00CC740D">
        <w:trPr>
          <w:cantSplit/>
        </w:trPr>
        <w:tc>
          <w:tcPr>
            <w:tcW w:w="8011" w:type="dxa"/>
          </w:tcPr>
          <w:p w14:paraId="2375B100" w14:textId="77777777" w:rsidR="00B41AB9" w:rsidRPr="006A0451" w:rsidRDefault="00B41AB9" w:rsidP="00B41AB9">
            <w:pPr>
              <w:pStyle w:val="NoSpacing"/>
              <w:numPr>
                <w:ilvl w:val="0"/>
                <w:numId w:val="28"/>
              </w:numPr>
            </w:pPr>
            <w:r w:rsidRPr="006A0451">
              <w:t>Satisfactory Enhanced Disclosures with the Disclosure and Barring Service</w:t>
            </w:r>
          </w:p>
        </w:tc>
        <w:tc>
          <w:tcPr>
            <w:tcW w:w="1275" w:type="dxa"/>
            <w:vAlign w:val="center"/>
          </w:tcPr>
          <w:p w14:paraId="7514154E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E</w:t>
            </w:r>
          </w:p>
        </w:tc>
        <w:tc>
          <w:tcPr>
            <w:tcW w:w="1418" w:type="dxa"/>
          </w:tcPr>
          <w:p w14:paraId="1E82360B" w14:textId="77777777" w:rsidR="00B41AB9" w:rsidRPr="006A0451" w:rsidRDefault="00B41AB9" w:rsidP="00B41AB9">
            <w:pPr>
              <w:pStyle w:val="NoSpacing"/>
              <w:jc w:val="center"/>
              <w:rPr>
                <w:bCs/>
              </w:rPr>
            </w:pPr>
            <w:r w:rsidRPr="006A0451">
              <w:rPr>
                <w:bCs/>
              </w:rPr>
              <w:t>AIR</w:t>
            </w:r>
          </w:p>
        </w:tc>
      </w:tr>
    </w:tbl>
    <w:p w14:paraId="715DA659" w14:textId="77777777" w:rsidR="00E81237" w:rsidRDefault="00E81237" w:rsidP="00E81237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p w14:paraId="009B6AA9" w14:textId="23DBD294" w:rsidR="00DD2608" w:rsidRPr="00DD2608" w:rsidRDefault="00DD2608" w:rsidP="00DD2608">
      <w:pPr>
        <w:pStyle w:val="NormalWeb"/>
        <w:spacing w:before="0" w:beforeAutospacing="0" w:after="0" w:afterAutospacing="0"/>
        <w:rPr>
          <w:sz w:val="28"/>
        </w:rPr>
      </w:pPr>
      <w:proofErr w:type="spellStart"/>
      <w:r w:rsidRPr="00DD2608">
        <w:rPr>
          <w:rFonts w:ascii="Calibri" w:hAnsi="Calibri" w:cs="Calibri"/>
          <w:b/>
          <w:bCs/>
          <w:color w:val="000000"/>
          <w:szCs w:val="22"/>
        </w:rPr>
        <w:t>Glossopdale</w:t>
      </w:r>
      <w:proofErr w:type="spellEnd"/>
      <w:r w:rsidRPr="00DD2608">
        <w:rPr>
          <w:rFonts w:ascii="Calibri" w:hAnsi="Calibri" w:cs="Calibri"/>
          <w:b/>
          <w:bCs/>
          <w:color w:val="000000"/>
          <w:szCs w:val="22"/>
        </w:rPr>
        <w:t xml:space="preserve"> School </w:t>
      </w:r>
      <w:r w:rsidR="005D0CA7">
        <w:rPr>
          <w:rFonts w:ascii="Calibri" w:hAnsi="Calibri" w:cs="Calibri"/>
          <w:b/>
          <w:bCs/>
          <w:color w:val="000000"/>
          <w:szCs w:val="22"/>
        </w:rPr>
        <w:t xml:space="preserve">and Sixth Form </w:t>
      </w:r>
      <w:r w:rsidRPr="00DD2608">
        <w:rPr>
          <w:rFonts w:ascii="Calibri" w:hAnsi="Calibri" w:cs="Calibri"/>
          <w:b/>
          <w:bCs/>
          <w:color w:val="000000"/>
          <w:szCs w:val="22"/>
        </w:rPr>
        <w:t>is committed to safeguarding and promoting the welfare of children and young people and expects all staff and volunteers to share this commitment.</w:t>
      </w:r>
    </w:p>
    <w:p w14:paraId="618750E5" w14:textId="77777777" w:rsidR="00DD2608" w:rsidRDefault="00DD2608" w:rsidP="00DD2608">
      <w:pPr>
        <w:pStyle w:val="NoSpacing"/>
      </w:pPr>
    </w:p>
    <w:p w14:paraId="67143F3E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 xml:space="preserve">Please note that this document should be read in conjunction with the Conditions of Employment of School Teachers as outlined in the current </w:t>
      </w:r>
      <w:proofErr w:type="spellStart"/>
      <w:r w:rsidRPr="00DD2608">
        <w:rPr>
          <w:rFonts w:ascii="Calibri" w:hAnsi="Calibri" w:cs="Calibri"/>
          <w:color w:val="000000"/>
          <w:szCs w:val="22"/>
        </w:rPr>
        <w:t>DfE</w:t>
      </w:r>
      <w:proofErr w:type="spellEnd"/>
      <w:r w:rsidRPr="00DD2608">
        <w:rPr>
          <w:rFonts w:ascii="Calibri" w:hAnsi="Calibri" w:cs="Calibri"/>
          <w:color w:val="000000"/>
          <w:szCs w:val="22"/>
        </w:rPr>
        <w:t xml:space="preserve"> School Teacher’s Pay and Conditions Document.</w:t>
      </w:r>
    </w:p>
    <w:p w14:paraId="0ECB25DD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I confirm that I have read this job description and person specification. </w:t>
      </w:r>
    </w:p>
    <w:p w14:paraId="227837D3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Whilst every effort has been made to explain the main duties and responsibilities of the post, each individual task may not be identified. </w:t>
      </w:r>
    </w:p>
    <w:p w14:paraId="79025764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Date of Issue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March 2020</w:t>
      </w:r>
    </w:p>
    <w:p w14:paraId="69DF8AF1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Signed: Headteacher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…………………………………………………………</w:t>
      </w:r>
    </w:p>
    <w:p w14:paraId="3FE223E1" w14:textId="77777777" w:rsidR="00DD2608" w:rsidRPr="00DD2608" w:rsidRDefault="00DD2608" w:rsidP="00DD2608">
      <w:pPr>
        <w:pStyle w:val="NormalWeb"/>
        <w:spacing w:before="0" w:beforeAutospacing="0" w:after="200" w:afterAutospacing="0"/>
        <w:jc w:val="both"/>
        <w:rPr>
          <w:sz w:val="28"/>
        </w:rPr>
      </w:pPr>
      <w:r w:rsidRPr="00DD2608">
        <w:rPr>
          <w:rFonts w:ascii="Calibri" w:hAnsi="Calibri" w:cs="Calibri"/>
          <w:color w:val="000000"/>
          <w:szCs w:val="22"/>
        </w:rPr>
        <w:t>Signed: Post holder:</w:t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Style w:val="apple-tab-span"/>
          <w:rFonts w:ascii="Calibri" w:hAnsi="Calibri" w:cs="Calibri"/>
          <w:color w:val="000000"/>
          <w:szCs w:val="22"/>
        </w:rPr>
        <w:tab/>
      </w:r>
      <w:r w:rsidRPr="00DD2608">
        <w:rPr>
          <w:rFonts w:ascii="Calibri" w:hAnsi="Calibri" w:cs="Calibri"/>
          <w:color w:val="000000"/>
          <w:szCs w:val="22"/>
        </w:rPr>
        <w:t>…………………………………………………………</w:t>
      </w:r>
    </w:p>
    <w:p w14:paraId="59060FED" w14:textId="77777777" w:rsidR="00B41AB9" w:rsidRPr="005D0198" w:rsidRDefault="00B41AB9" w:rsidP="00240B1E">
      <w:pPr>
        <w:pStyle w:val="NormalWeb"/>
        <w:spacing w:before="0" w:beforeAutospacing="0" w:after="200" w:afterAutospacing="0"/>
        <w:jc w:val="both"/>
        <w:rPr>
          <w:rFonts w:ascii="Calibri" w:hAnsi="Calibri"/>
        </w:rPr>
      </w:pPr>
    </w:p>
    <w:sectPr w:rsidR="00B41AB9" w:rsidRPr="005D0198" w:rsidSect="00CC740D">
      <w:headerReference w:type="default" r:id="rId9"/>
      <w:pgSz w:w="11906" w:h="16838"/>
      <w:pgMar w:top="1134" w:right="851" w:bottom="851" w:left="851" w:header="567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D35833" w14:textId="77777777" w:rsidR="00DD058A" w:rsidRDefault="00DD058A" w:rsidP="00240B1E">
      <w:pPr>
        <w:spacing w:after="0" w:line="240" w:lineRule="auto"/>
      </w:pPr>
      <w:r>
        <w:separator/>
      </w:r>
    </w:p>
  </w:endnote>
  <w:endnote w:type="continuationSeparator" w:id="0">
    <w:p w14:paraId="47587320" w14:textId="77777777" w:rsidR="00DD058A" w:rsidRDefault="00DD058A" w:rsidP="00240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3A82B" w14:textId="77777777" w:rsidR="00DD058A" w:rsidRDefault="00DD058A" w:rsidP="00240B1E">
      <w:pPr>
        <w:spacing w:after="0" w:line="240" w:lineRule="auto"/>
      </w:pPr>
      <w:r>
        <w:separator/>
      </w:r>
    </w:p>
  </w:footnote>
  <w:footnote w:type="continuationSeparator" w:id="0">
    <w:p w14:paraId="14115EF3" w14:textId="77777777" w:rsidR="00DD058A" w:rsidRDefault="00DD058A" w:rsidP="00240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DFCC8" w14:textId="40E30994" w:rsidR="00240B1E" w:rsidRDefault="008E7E3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BAE0F32" wp14:editId="3CEBE5FE">
          <wp:simplePos x="0" y="0"/>
          <wp:positionH relativeFrom="column">
            <wp:posOffset>1585595</wp:posOffset>
          </wp:positionH>
          <wp:positionV relativeFrom="paragraph">
            <wp:posOffset>-162560</wp:posOffset>
          </wp:positionV>
          <wp:extent cx="4591050" cy="583565"/>
          <wp:effectExtent l="0" t="0" r="0" b="0"/>
          <wp:wrapNone/>
          <wp:docPr id="2" name="Picture 3" descr="https://lh4.googleusercontent.com/m_a-rAWyRosiaO9qvMZ52D7dMCODZzR-eCiLtFJUSOhSdIuIgeTfMLHpi7loi2sxjEfJe6bOPads4XjyH-WiY4ZMKEOKnNWVss3btl-oNi3sZ8kAsf4bJQlegaLspe5mreVxiz0bz9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lh4.googleusercontent.com/m_a-rAWyRosiaO9qvMZ52D7dMCODZzR-eCiLtFJUSOhSdIuIgeTfMLHpi7loi2sxjEfJe6bOPads4XjyH-WiY4ZMKEOKnNWVss3btl-oNi3sZ8kAsf4bJQlegaLspe5mreVxiz0bz9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9105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7216" behindDoc="0" locked="0" layoutInCell="1" allowOverlap="1" wp14:anchorId="4F89C83B" wp14:editId="52BD1DBE">
          <wp:simplePos x="0" y="0"/>
          <wp:positionH relativeFrom="page">
            <wp:posOffset>-224155</wp:posOffset>
          </wp:positionH>
          <wp:positionV relativeFrom="paragraph">
            <wp:posOffset>-1160145</wp:posOffset>
          </wp:positionV>
          <wp:extent cx="2350135" cy="2296795"/>
          <wp:effectExtent l="0" t="0" r="0" b="0"/>
          <wp:wrapNone/>
          <wp:docPr id="1" name="Picture 2" descr="https://lh6.googleusercontent.com/6U1tOYcKw6qbPIgwGctDZue7fCHMnmKAV7wBC_rLHcaZH8xLleHVvM0gbU8bL-GAOpsJ7BfLDxIFGCH94KJBx5jOV-d3Gpkzdway8j4CJE-xuFi76puzOLuegPogUaBQgKUFltf_gt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6.googleusercontent.com/6U1tOYcKw6qbPIgwGctDZue7fCHMnmKAV7wBC_rLHcaZH8xLleHVvM0gbU8bL-GAOpsJ7BfLDxIFGCH94KJBx5jOV-d3Gpkzdway8j4CJE-xuFi76puzOLuegPogUaBQgKUFltf_gt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0135" cy="2296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373642" w14:textId="77777777" w:rsidR="00240B1E" w:rsidRDefault="00240B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F61F5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2D730DA"/>
    <w:multiLevelType w:val="hybridMultilevel"/>
    <w:tmpl w:val="9C8E9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005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8140CA6"/>
    <w:multiLevelType w:val="hybridMultilevel"/>
    <w:tmpl w:val="9280A64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E56B4"/>
    <w:multiLevelType w:val="hybridMultilevel"/>
    <w:tmpl w:val="F03CDC44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150DF"/>
    <w:multiLevelType w:val="hybridMultilevel"/>
    <w:tmpl w:val="5CEAEAE4"/>
    <w:lvl w:ilvl="0" w:tplc="7E04E7D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782447"/>
    <w:multiLevelType w:val="hybridMultilevel"/>
    <w:tmpl w:val="034A74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B478F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18C277E1"/>
    <w:multiLevelType w:val="multilevel"/>
    <w:tmpl w:val="9FA02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621E28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211316FC"/>
    <w:multiLevelType w:val="hybridMultilevel"/>
    <w:tmpl w:val="D5BE7D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3B6907"/>
    <w:multiLevelType w:val="multilevel"/>
    <w:tmpl w:val="0BA6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F70D1F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230C3F12"/>
    <w:multiLevelType w:val="hybridMultilevel"/>
    <w:tmpl w:val="B78CE558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EF57B8"/>
    <w:multiLevelType w:val="hybridMultilevel"/>
    <w:tmpl w:val="D14A8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C572D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1101"/>
        </w:tabs>
        <w:ind w:left="1101" w:hanging="360"/>
      </w:pPr>
      <w:rPr>
        <w:rFonts w:ascii="Wingdings" w:hAnsi="Wingdings" w:hint="default"/>
      </w:rPr>
    </w:lvl>
  </w:abstractNum>
  <w:abstractNum w:abstractNumId="16" w15:restartNumberingAfterBreak="0">
    <w:nsid w:val="2B4F3AAA"/>
    <w:multiLevelType w:val="hybridMultilevel"/>
    <w:tmpl w:val="9DA069CE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25929"/>
    <w:multiLevelType w:val="multilevel"/>
    <w:tmpl w:val="902A3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134B03"/>
    <w:multiLevelType w:val="hybridMultilevel"/>
    <w:tmpl w:val="7B5E3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AB540F"/>
    <w:multiLevelType w:val="hybridMultilevel"/>
    <w:tmpl w:val="1CDA3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B7FB2"/>
    <w:multiLevelType w:val="hybridMultilevel"/>
    <w:tmpl w:val="3A4CC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1C4991"/>
    <w:multiLevelType w:val="multilevel"/>
    <w:tmpl w:val="EA8A4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854B67"/>
    <w:multiLevelType w:val="hybridMultilevel"/>
    <w:tmpl w:val="C5FCCB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7C15EAB"/>
    <w:multiLevelType w:val="hybridMultilevel"/>
    <w:tmpl w:val="18549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8B97114"/>
    <w:multiLevelType w:val="hybridMultilevel"/>
    <w:tmpl w:val="C3400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E54F1"/>
    <w:multiLevelType w:val="hybridMultilevel"/>
    <w:tmpl w:val="EBB2AF5C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B10F7"/>
    <w:multiLevelType w:val="hybridMultilevel"/>
    <w:tmpl w:val="F014D268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21E28"/>
    <w:multiLevelType w:val="singleLevel"/>
    <w:tmpl w:val="0C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BE037E4"/>
    <w:multiLevelType w:val="multilevel"/>
    <w:tmpl w:val="AEF45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3F5F35"/>
    <w:multiLevelType w:val="hybridMultilevel"/>
    <w:tmpl w:val="68945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36F52"/>
    <w:multiLevelType w:val="hybridMultilevel"/>
    <w:tmpl w:val="ABB0EC50"/>
    <w:lvl w:ilvl="0" w:tplc="7E04E7D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7"/>
  </w:num>
  <w:num w:numId="3">
    <w:abstractNumId w:val="15"/>
  </w:num>
  <w:num w:numId="4">
    <w:abstractNumId w:val="9"/>
  </w:num>
  <w:num w:numId="5">
    <w:abstractNumId w:val="7"/>
  </w:num>
  <w:num w:numId="6">
    <w:abstractNumId w:val="0"/>
  </w:num>
  <w:num w:numId="7">
    <w:abstractNumId w:val="6"/>
  </w:num>
  <w:num w:numId="8">
    <w:abstractNumId w:val="1"/>
  </w:num>
  <w:num w:numId="9">
    <w:abstractNumId w:val="30"/>
  </w:num>
  <w:num w:numId="10">
    <w:abstractNumId w:val="26"/>
  </w:num>
  <w:num w:numId="11">
    <w:abstractNumId w:val="25"/>
  </w:num>
  <w:num w:numId="12">
    <w:abstractNumId w:val="16"/>
  </w:num>
  <w:num w:numId="13">
    <w:abstractNumId w:val="13"/>
  </w:num>
  <w:num w:numId="14">
    <w:abstractNumId w:val="5"/>
  </w:num>
  <w:num w:numId="15">
    <w:abstractNumId w:val="4"/>
  </w:num>
  <w:num w:numId="16">
    <w:abstractNumId w:val="8"/>
  </w:num>
  <w:num w:numId="17">
    <w:abstractNumId w:val="28"/>
  </w:num>
  <w:num w:numId="18">
    <w:abstractNumId w:val="17"/>
  </w:num>
  <w:num w:numId="19">
    <w:abstractNumId w:val="11"/>
  </w:num>
  <w:num w:numId="20">
    <w:abstractNumId w:val="21"/>
  </w:num>
  <w:num w:numId="21">
    <w:abstractNumId w:val="2"/>
  </w:num>
  <w:num w:numId="22">
    <w:abstractNumId w:val="23"/>
  </w:num>
  <w:num w:numId="23">
    <w:abstractNumId w:val="24"/>
  </w:num>
  <w:num w:numId="24">
    <w:abstractNumId w:val="3"/>
  </w:num>
  <w:num w:numId="25">
    <w:abstractNumId w:val="19"/>
  </w:num>
  <w:num w:numId="26">
    <w:abstractNumId w:val="14"/>
  </w:num>
  <w:num w:numId="27">
    <w:abstractNumId w:val="29"/>
  </w:num>
  <w:num w:numId="28">
    <w:abstractNumId w:val="18"/>
  </w:num>
  <w:num w:numId="29">
    <w:abstractNumId w:val="20"/>
  </w:num>
  <w:num w:numId="30">
    <w:abstractNumId w:val="22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S3MDezNDW0MDFX0lEKTi0uzszPAykwqgUAl2dx6ywAAAA="/>
  </w:docVars>
  <w:rsids>
    <w:rsidRoot w:val="0061433B"/>
    <w:rsid w:val="000240EA"/>
    <w:rsid w:val="00040FE2"/>
    <w:rsid w:val="00046DB5"/>
    <w:rsid w:val="00060B92"/>
    <w:rsid w:val="000A6708"/>
    <w:rsid w:val="000B01D3"/>
    <w:rsid w:val="000B2670"/>
    <w:rsid w:val="000E7A10"/>
    <w:rsid w:val="000F7571"/>
    <w:rsid w:val="001254AA"/>
    <w:rsid w:val="00145B6E"/>
    <w:rsid w:val="00196B9E"/>
    <w:rsid w:val="001A1015"/>
    <w:rsid w:val="001B341A"/>
    <w:rsid w:val="001E4762"/>
    <w:rsid w:val="001F2042"/>
    <w:rsid w:val="00240B1E"/>
    <w:rsid w:val="00252A6C"/>
    <w:rsid w:val="002A651E"/>
    <w:rsid w:val="002C30E9"/>
    <w:rsid w:val="00307770"/>
    <w:rsid w:val="00310BE1"/>
    <w:rsid w:val="00387C13"/>
    <w:rsid w:val="00390FE0"/>
    <w:rsid w:val="003B2A75"/>
    <w:rsid w:val="003C43B2"/>
    <w:rsid w:val="003F19B2"/>
    <w:rsid w:val="00471593"/>
    <w:rsid w:val="00475DE2"/>
    <w:rsid w:val="00495FC4"/>
    <w:rsid w:val="00510D29"/>
    <w:rsid w:val="00535AE8"/>
    <w:rsid w:val="0055597C"/>
    <w:rsid w:val="005939E6"/>
    <w:rsid w:val="005B140A"/>
    <w:rsid w:val="005C058F"/>
    <w:rsid w:val="005D0198"/>
    <w:rsid w:val="005D0CA7"/>
    <w:rsid w:val="0061433B"/>
    <w:rsid w:val="0065303C"/>
    <w:rsid w:val="00665AE1"/>
    <w:rsid w:val="00691075"/>
    <w:rsid w:val="006B547B"/>
    <w:rsid w:val="006D0A51"/>
    <w:rsid w:val="006E38ED"/>
    <w:rsid w:val="006F29D7"/>
    <w:rsid w:val="00704FD1"/>
    <w:rsid w:val="00706A5F"/>
    <w:rsid w:val="007168C0"/>
    <w:rsid w:val="00744954"/>
    <w:rsid w:val="007A1DF6"/>
    <w:rsid w:val="007B2C63"/>
    <w:rsid w:val="00812F9C"/>
    <w:rsid w:val="00817480"/>
    <w:rsid w:val="00835F78"/>
    <w:rsid w:val="00861915"/>
    <w:rsid w:val="00862978"/>
    <w:rsid w:val="008749D8"/>
    <w:rsid w:val="008E7E39"/>
    <w:rsid w:val="00965B4A"/>
    <w:rsid w:val="009672D1"/>
    <w:rsid w:val="009B7710"/>
    <w:rsid w:val="009D1738"/>
    <w:rsid w:val="009D62D4"/>
    <w:rsid w:val="00A31874"/>
    <w:rsid w:val="00A42522"/>
    <w:rsid w:val="00A54A98"/>
    <w:rsid w:val="00A84BEB"/>
    <w:rsid w:val="00A864B8"/>
    <w:rsid w:val="00A91527"/>
    <w:rsid w:val="00AD58AB"/>
    <w:rsid w:val="00B36AF1"/>
    <w:rsid w:val="00B41AB9"/>
    <w:rsid w:val="00B65868"/>
    <w:rsid w:val="00B85697"/>
    <w:rsid w:val="00BF1AAC"/>
    <w:rsid w:val="00C645EA"/>
    <w:rsid w:val="00C918B7"/>
    <w:rsid w:val="00CC013A"/>
    <w:rsid w:val="00CC467C"/>
    <w:rsid w:val="00CC740D"/>
    <w:rsid w:val="00CF02F8"/>
    <w:rsid w:val="00D24880"/>
    <w:rsid w:val="00D72691"/>
    <w:rsid w:val="00D862A1"/>
    <w:rsid w:val="00DB5191"/>
    <w:rsid w:val="00DC196E"/>
    <w:rsid w:val="00DD058A"/>
    <w:rsid w:val="00DD2608"/>
    <w:rsid w:val="00DE45C9"/>
    <w:rsid w:val="00E169E2"/>
    <w:rsid w:val="00E63F60"/>
    <w:rsid w:val="00E67CD6"/>
    <w:rsid w:val="00E81237"/>
    <w:rsid w:val="00E8794F"/>
    <w:rsid w:val="00E9119F"/>
    <w:rsid w:val="00EA46B4"/>
    <w:rsid w:val="00F24F67"/>
    <w:rsid w:val="00F90305"/>
    <w:rsid w:val="00FA6499"/>
    <w:rsid w:val="00FB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AC4A11"/>
  <w15:chartTrackingRefBased/>
  <w15:docId w15:val="{7414AC7A-CD5F-413C-8FEE-7F3E11E8F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33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61433B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61433B"/>
    <w:pPr>
      <w:keepNext/>
      <w:spacing w:after="0" w:line="240" w:lineRule="auto"/>
      <w:jc w:val="both"/>
      <w:outlineLvl w:val="1"/>
    </w:pPr>
    <w:rPr>
      <w:rFonts w:ascii="Times New Roman" w:eastAsia="Times New Roman" w:hAnsi="Times New Roman"/>
      <w:b/>
      <w:sz w:val="20"/>
      <w:szCs w:val="20"/>
      <w:lang w:val="en-AU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1433B"/>
    <w:rPr>
      <w:b/>
      <w:lang w:val="en-AU" w:eastAsia="en-GB" w:bidi="ar-SA"/>
    </w:rPr>
  </w:style>
  <w:style w:type="paragraph" w:styleId="BodyText">
    <w:name w:val="Body Text"/>
    <w:basedOn w:val="Normal"/>
    <w:link w:val="BodyTextChar"/>
    <w:rsid w:val="0061433B"/>
    <w:pPr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61433B"/>
    <w:rPr>
      <w:sz w:val="24"/>
      <w:szCs w:val="24"/>
      <w:lang w:val="en-GB" w:eastAsia="en-US" w:bidi="ar-SA"/>
    </w:rPr>
  </w:style>
  <w:style w:type="paragraph" w:styleId="BalloonText">
    <w:name w:val="Balloon Text"/>
    <w:basedOn w:val="Normal"/>
    <w:link w:val="BalloonTextChar"/>
    <w:rsid w:val="00D726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72691"/>
    <w:rPr>
      <w:rFonts w:ascii="Segoe UI" w:eastAsia="Calibri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A84BEB"/>
    <w:rPr>
      <w:rFonts w:ascii="Calibri" w:eastAsia="Calibri" w:hAnsi="Calibri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240B1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apple-tab-span">
    <w:name w:val="apple-tab-span"/>
    <w:rsid w:val="00240B1E"/>
  </w:style>
  <w:style w:type="paragraph" w:styleId="Header">
    <w:name w:val="header"/>
    <w:basedOn w:val="Normal"/>
    <w:link w:val="HeaderChar"/>
    <w:uiPriority w:val="99"/>
    <w:rsid w:val="00240B1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40B1E"/>
    <w:rPr>
      <w:rFonts w:ascii="Calibri" w:eastAsia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240B1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240B1E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B41AB9"/>
    <w:pPr>
      <w:ind w:left="720"/>
      <w:contextualSpacing/>
    </w:pPr>
  </w:style>
  <w:style w:type="character" w:styleId="Hyperlink">
    <w:name w:val="Hyperlink"/>
    <w:uiPriority w:val="99"/>
    <w:unhideWhenUsed/>
    <w:rsid w:val="00CC74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56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E0C1D3-3346-45AD-87A5-DBA3A9E92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483</Words>
  <Characters>845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OSSOPDALE COMMUNITY COLLEGE</vt:lpstr>
    </vt:vector>
  </TitlesOfParts>
  <Company>Glossopdale Community College</Company>
  <LinksUpToDate>false</LinksUpToDate>
  <CharactersWithSpaces>9919</CharactersWithSpaces>
  <SharedDoc>false</SharedDoc>
  <HLinks>
    <vt:vector size="6" baseType="variant">
      <vt:variant>
        <vt:i4>2555954</vt:i4>
      </vt:variant>
      <vt:variant>
        <vt:i4>0</vt:i4>
      </vt:variant>
      <vt:variant>
        <vt:i4>0</vt:i4>
      </vt:variant>
      <vt:variant>
        <vt:i4>5</vt:i4>
      </vt:variant>
      <vt:variant>
        <vt:lpwstr>https://www.glossopdale.derbyshire.sch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OPDALE COMMUNITY COLLEGE</dc:title>
  <dc:subject/>
  <dc:creator>abeever</dc:creator>
  <cp:keywords/>
  <dc:description/>
  <cp:lastModifiedBy>K Mettrick</cp:lastModifiedBy>
  <cp:revision>6</cp:revision>
  <cp:lastPrinted>2016-03-17T09:09:00Z</cp:lastPrinted>
  <dcterms:created xsi:type="dcterms:W3CDTF">2021-06-08T08:23:00Z</dcterms:created>
  <dcterms:modified xsi:type="dcterms:W3CDTF">2021-06-11T08:17:00Z</dcterms:modified>
</cp:coreProperties>
</file>